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EE547C">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EE547C">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EE547C">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EE547C">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EE547C">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EE547C">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EE547C">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EE547C">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EE547C">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EE547C">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EE547C">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7742FB85" w14:textId="461225D0" w:rsidR="00373836" w:rsidRPr="000B0B46" w:rsidRDefault="00373836" w:rsidP="00A76465">
      <w:pPr>
        <w:spacing w:line="288" w:lineRule="auto"/>
        <w:jc w:val="left"/>
      </w:pPr>
    </w:p>
    <w:p w14:paraId="2D695E78" w14:textId="529292BF" w:rsidR="00E362DB" w:rsidRPr="004D5861" w:rsidRDefault="00684F89" w:rsidP="004D5861">
      <w:pPr>
        <w:pStyle w:val="StrongEmphasis"/>
      </w:pPr>
      <w:r w:rsidRPr="000B0B46">
        <w:lastRenderedPageBreak/>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0640C243" w:rsidR="00C416BD" w:rsidRPr="000B0B46" w:rsidRDefault="001C36E8" w:rsidP="00C416BD">
      <w:pPr>
        <w:pStyle w:val="Heading2"/>
      </w:pPr>
      <w:r>
        <w:t>Related works</w:t>
      </w:r>
    </w:p>
    <w:p w14:paraId="457F8433" w14:textId="2497E660" w:rsidR="00C416BD"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26DA3D3" w14:textId="652917B2" w:rsidR="00156AAF" w:rsidRPr="00156AAF" w:rsidRDefault="00156AAF" w:rsidP="00B707CA">
      <w:pPr>
        <w:rPr>
          <w:rStyle w:val="Emphasis"/>
          <w:b w:val="0"/>
        </w:rPr>
      </w:pPr>
      <w:proofErr w:type="spellStart"/>
      <w:r>
        <w:rPr>
          <w:rStyle w:val="Emphasis"/>
        </w:rPr>
        <w:t>CITBot</w:t>
      </w:r>
      <w:proofErr w:type="spellEnd"/>
      <w:r w:rsidR="00721BD5">
        <w:rPr>
          <w:rStyle w:val="Emphasis"/>
        </w:rPr>
        <w:t xml:space="preserve"> </w:t>
      </w:r>
      <w:sdt>
        <w:sdtPr>
          <w:rPr>
            <w:rStyle w:val="Emphasis"/>
          </w:rPr>
          <w:id w:val="-1541268906"/>
          <w:citation/>
        </w:sdt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721BD5" w:rsidRPr="00721BD5">
            <w:rPr>
              <w:noProof/>
            </w:rPr>
            <w:t>[1]</w:t>
          </w:r>
          <w:r w:rsidR="00721BD5">
            <w:rPr>
              <w:rStyle w:val="Emphasis"/>
            </w:rPr>
            <w:fldChar w:fldCharType="end"/>
          </w:r>
        </w:sdtContent>
      </w:sdt>
      <w:r>
        <w:rPr>
          <w:rStyle w:val="Emphasis"/>
        </w:rPr>
        <w:t xml:space="preserve">:  </w:t>
      </w:r>
      <w:r>
        <w:rPr>
          <w:rStyle w:val="Emphasis"/>
          <w:b w:val="0"/>
        </w:rPr>
        <w:t xml:space="preserve">a </w:t>
      </w:r>
      <w:proofErr w:type="spellStart"/>
      <w:r>
        <w:rPr>
          <w:rStyle w:val="Emphasis"/>
          <w:b w:val="0"/>
        </w:rPr>
        <w:t>chatbot</w:t>
      </w:r>
      <w:proofErr w:type="spellEnd"/>
      <w:r>
        <w:rPr>
          <w:rStyle w:val="Emphasis"/>
          <w:b w:val="0"/>
        </w:rPr>
        <w:t xml:space="preserve">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 xml:space="preserve">Technology (CICT) of Can </w:t>
      </w:r>
      <w:proofErr w:type="spellStart"/>
      <w:r w:rsidRPr="00156AAF">
        <w:rPr>
          <w:rStyle w:val="Emphasis"/>
          <w:b w:val="0"/>
        </w:rPr>
        <w:t>Tho</w:t>
      </w:r>
      <w:proofErr w:type="spellEnd"/>
      <w:r w:rsidRPr="00156AAF">
        <w:rPr>
          <w:rStyle w:val="Emphasis"/>
          <w:b w:val="0"/>
        </w:rPr>
        <w:t xml:space="preserve"> University in Vietnam</w:t>
      </w:r>
      <w:r>
        <w:rPr>
          <w:rStyle w:val="Emphasis"/>
          <w:b w:val="0"/>
        </w:rPr>
        <w:t xml:space="preserve"> using Rasa. The </w:t>
      </w:r>
      <w:proofErr w:type="spellStart"/>
      <w:r>
        <w:rPr>
          <w:rStyle w:val="Emphasis"/>
          <w:b w:val="0"/>
        </w:rPr>
        <w:lastRenderedPageBreak/>
        <w:t>CITBot</w:t>
      </w:r>
      <w:proofErr w:type="spellEnd"/>
      <w:r>
        <w:rPr>
          <w:rStyle w:val="Emphasis"/>
          <w:b w:val="0"/>
        </w:rPr>
        <w:t xml:space="preserve"> </w:t>
      </w:r>
      <w:proofErr w:type="spellStart"/>
      <w:r w:rsidRPr="00156AAF">
        <w:rPr>
          <w:rStyle w:val="Emphasis"/>
          <w:b w:val="0"/>
        </w:rPr>
        <w:t>chatbot</w:t>
      </w:r>
      <w:proofErr w:type="spellEnd"/>
      <w:r w:rsidRPr="00156AAF">
        <w:rPr>
          <w:rStyle w:val="Emphasis"/>
          <w:b w:val="0"/>
        </w:rPr>
        <w:t xml:space="preserve"> is constructe</w:t>
      </w:r>
      <w:r>
        <w:rPr>
          <w:rStyle w:val="Emphasis"/>
          <w:b w:val="0"/>
        </w:rPr>
        <w:t xml:space="preserve">d using a </w:t>
      </w:r>
      <w:proofErr w:type="spellStart"/>
      <w:r>
        <w:rPr>
          <w:rStyle w:val="Emphasis"/>
          <w:b w:val="0"/>
        </w:rPr>
        <w:t>retrieval</w:t>
      </w:r>
      <w:r w:rsidRPr="00156AAF">
        <w:rPr>
          <w:rStyle w:val="Emphasis"/>
          <w:b w:val="0"/>
        </w:rPr>
        <w:t>based</w:t>
      </w:r>
      <w:proofErr w:type="spellEnd"/>
      <w:r w:rsidRPr="00156AAF">
        <w:rPr>
          <w:rStyle w:val="Emphasis"/>
          <w:b w:val="0"/>
        </w:rPr>
        <w:t xml:space="preserve">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w:t>
      </w:r>
      <w:proofErr w:type="spellStart"/>
      <w:r w:rsidR="00B707CA">
        <w:rPr>
          <w:rStyle w:val="Emphasis"/>
          <w:b w:val="0"/>
        </w:rPr>
        <w:t>CITBot</w:t>
      </w:r>
      <w:proofErr w:type="spellEnd"/>
      <w:r w:rsidR="00B707CA">
        <w:rPr>
          <w:rStyle w:val="Emphasis"/>
          <w:b w:val="0"/>
        </w:rPr>
        <w:t xml:space="preserve"> trained on the </w:t>
      </w:r>
      <w:proofErr w:type="gramStart"/>
      <w:r w:rsidR="00B707CA">
        <w:rPr>
          <w:rStyle w:val="Emphasis"/>
          <w:b w:val="0"/>
        </w:rPr>
        <w:t xml:space="preserve">dataset </w:t>
      </w:r>
      <w:r w:rsidR="00B707CA" w:rsidRPr="00B707CA">
        <w:rPr>
          <w:rStyle w:val="Emphasis"/>
          <w:b w:val="0"/>
        </w:rPr>
        <w:t xml:space="preserve"> includes</w:t>
      </w:r>
      <w:proofErr w:type="gramEnd"/>
      <w:r w:rsidR="00B707CA" w:rsidRPr="00B707CA">
        <w:rPr>
          <w:rStyle w:val="Emphasis"/>
          <w:b w:val="0"/>
        </w:rPr>
        <w:t xml:space="preserve">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w:t>
      </w:r>
      <w:proofErr w:type="spellStart"/>
      <w:r w:rsidR="00B707CA">
        <w:rPr>
          <w:rStyle w:val="Emphasis"/>
          <w:b w:val="0"/>
        </w:rPr>
        <w:t>relavant</w:t>
      </w:r>
      <w:proofErr w:type="spellEnd"/>
      <w:r w:rsidR="00B707CA">
        <w:rPr>
          <w:rStyle w:val="Emphasis"/>
          <w:b w:val="0"/>
        </w:rPr>
        <w:t xml:space="preserve"> responses</w:t>
      </w:r>
      <w:r w:rsidR="00721BD5">
        <w:rPr>
          <w:rStyle w:val="Emphasis"/>
          <w:b w:val="0"/>
        </w:rPr>
        <w:t>.</w:t>
      </w:r>
    </w:p>
    <w:p w14:paraId="7D1A33F4" w14:textId="5B854720"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4A7D5C">
            <w:rPr>
              <w:rStyle w:val="FucntionNameChar"/>
              <w:noProof/>
            </w:rPr>
            <w:t xml:space="preserve"> </w:t>
          </w:r>
          <w:r w:rsidR="004A7D5C" w:rsidRPr="004A7D5C">
            <w:rPr>
              <w:noProof/>
              <w:szCs w:val="24"/>
            </w:rPr>
            <w:t>[2]</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61CCB59E" w14:textId="1246071E"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4A7D5C">
            <w:rPr>
              <w:noProof/>
            </w:rPr>
            <w:t xml:space="preserve"> </w:t>
          </w:r>
          <w:r w:rsidR="004A7D5C" w:rsidRPr="004A7D5C">
            <w:rPr>
              <w:noProof/>
            </w:rPr>
            <w:t>[3]</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61D0257D"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004A7D5C">
            <w:rPr>
              <w:noProof/>
            </w:rPr>
            <w:t xml:space="preserve"> </w:t>
          </w:r>
          <w:r w:rsidR="004A7D5C" w:rsidRPr="004A7D5C">
            <w:rPr>
              <w:noProof/>
            </w:rPr>
            <w:t>[4]</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636EF002"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4A7D5C">
            <w:rPr>
              <w:noProof/>
            </w:rPr>
            <w:t xml:space="preserve"> </w:t>
          </w:r>
          <w:r w:rsidR="004A7D5C" w:rsidRPr="004A7D5C">
            <w:rPr>
              <w:noProof/>
            </w:rPr>
            <w:t>[5]</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w:t>
      </w:r>
      <w:r>
        <w:lastRenderedPageBreak/>
        <w:t xml:space="preserve">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2FAF1DB3"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4A7D5C">
            <w:rPr>
              <w:noProof/>
            </w:rPr>
            <w:t xml:space="preserve"> </w:t>
          </w:r>
          <w:r w:rsidR="004A7D5C" w:rsidRPr="004A7D5C">
            <w:rPr>
              <w:noProof/>
            </w:rPr>
            <w:t>[6]</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proofErr w:type="spellStart"/>
      <w:r w:rsidRPr="002162CF">
        <w:t>DiagGPT</w:t>
      </w:r>
      <w:proofErr w:type="spellEnd"/>
      <w:r>
        <w:t xml:space="preserve">: </w:t>
      </w:r>
      <w:proofErr w:type="spellStart"/>
      <w:r>
        <w:t>DiagGPT</w:t>
      </w:r>
      <w:proofErr w:type="spellEnd"/>
      <w:r>
        <w:t xml:space="preserve"> s</w:t>
      </w:r>
      <w:r>
        <w:t xml:space="preserve">tands for Dialogue in Diagnosis </w:t>
      </w:r>
      <w:r>
        <w:t xml:space="preserve">model </w:t>
      </w:r>
      <w:proofErr w:type="gramStart"/>
      <w:r>
        <w:t>Based</w:t>
      </w:r>
      <w:proofErr w:type="gramEnd"/>
      <w:r>
        <w:t xml:space="preserve"> on GPT-4. T</w:t>
      </w:r>
      <w:r>
        <w:t xml:space="preserve">his is a multi-agent AI system, </w:t>
      </w:r>
      <w:r>
        <w:t>which has automatic topi</w:t>
      </w:r>
      <w:r>
        <w:t xml:space="preserve">c management ability to enhance </w:t>
      </w:r>
      <w:r>
        <w:t>its utility in task-oriented dialogue scenarios.</w:t>
      </w:r>
      <w:r>
        <w:t xml:space="preserve"> </w:t>
      </w:r>
      <w:r>
        <w:t>The sy</w:t>
      </w:r>
      <w:r>
        <w:t xml:space="preserve">stem is designed to guide users </w:t>
      </w:r>
      <w:r>
        <w:t>towards a specific goal</w:t>
      </w:r>
      <w:r>
        <w:t xml:space="preserve"> and assist them in accomplish</w:t>
      </w:r>
      <w:r>
        <w:t>ing the task throughout th</w:t>
      </w:r>
      <w:r>
        <w:t xml:space="preserve">e dialogue progression. This is </w:t>
      </w:r>
      <w:r>
        <w:t>achieved by advancing a sequence of predefined topics</w:t>
      </w:r>
      <w:r>
        <w:t xml:space="preserve"> </w:t>
      </w:r>
      <w:r>
        <w:t>throughout the dialogue.</w:t>
      </w:r>
      <w:r>
        <w:t xml:space="preserve"> </w:t>
      </w:r>
      <w:proofErr w:type="spellStart"/>
      <w:r>
        <w:t>DiagGPT</w:t>
      </w:r>
      <w:proofErr w:type="spellEnd"/>
      <w:r>
        <w:t xml:space="preserve"> has the ability to proac</w:t>
      </w:r>
      <w:r>
        <w:t>tively pose questions b</w:t>
      </w:r>
      <w:r>
        <w:t xml:space="preserve">ased on a predefined checklist, </w:t>
      </w:r>
      <w:r>
        <w:t>thereby collecting necessary information from users.</w:t>
      </w:r>
      <w:r>
        <w:t xml:space="preserve"> </w:t>
      </w:r>
      <w:r>
        <w:t>Th</w:t>
      </w:r>
      <w:r>
        <w:t>e system is capable of automat</w:t>
      </w:r>
      <w:r>
        <w:t xml:space="preserve">ically managing topics </w:t>
      </w:r>
      <w:r>
        <w:t>throughout the dialogue, track</w:t>
      </w:r>
      <w:r>
        <w:t xml:space="preserve">ing topic progression, and </w:t>
      </w:r>
      <w:r>
        <w:t>effectively engaging in discus</w:t>
      </w:r>
      <w:r>
        <w:t xml:space="preserve">sions centered </w:t>
      </w:r>
      <w:proofErr w:type="gramStart"/>
      <w:r>
        <w:t>around</w:t>
      </w:r>
      <w:proofErr w:type="gramEnd"/>
      <w:r>
        <w:t xml:space="preserve"> the </w:t>
      </w:r>
      <w:r>
        <w:t xml:space="preserve">current topic. It performs well </w:t>
      </w:r>
      <w:r>
        <w:t>in managing various topic changes in complex dialogues.</w:t>
      </w:r>
    </w:p>
    <w:p w14:paraId="29D1E9B0" w14:textId="57290898" w:rsidR="002162CF" w:rsidRDefault="002162CF" w:rsidP="002162CF">
      <w:r w:rsidRPr="002162CF">
        <w:rPr>
          <w:rStyle w:val="FucntionNameChar"/>
        </w:rPr>
        <w:t>CHAI</w:t>
      </w:r>
      <w:sdt>
        <w:sdtPr>
          <w:rPr>
            <w:rStyle w:val="FucntionNameChar"/>
          </w:rPr>
          <w:id w:val="-198552379"/>
          <w:citation/>
        </w:sdt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4A7D5C">
            <w:rPr>
              <w:rStyle w:val="FucntionNameChar"/>
              <w:noProof/>
            </w:rPr>
            <w:t xml:space="preserve"> </w:t>
          </w:r>
          <w:r w:rsidR="004A7D5C" w:rsidRPr="004A7D5C">
            <w:rPr>
              <w:noProof/>
              <w:szCs w:val="24"/>
            </w:rPr>
            <w:t>[7]</w:t>
          </w:r>
          <w:r w:rsidRPr="002162CF">
            <w:rPr>
              <w:rStyle w:val="FucntionNameChar"/>
            </w:rPr>
            <w:fldChar w:fldCharType="end"/>
          </w:r>
        </w:sdtContent>
      </w:sdt>
      <w:r w:rsidRPr="002162CF">
        <w:t>:</w:t>
      </w:r>
      <w:r>
        <w:t xml:space="preserve"> an algorithm for learning task </w:t>
      </w:r>
      <w:r>
        <w:t>oriented dialogue</w:t>
      </w:r>
      <w:r>
        <w:t xml:space="preserve"> that utilizes a language model </w:t>
      </w:r>
      <w:r>
        <w:t>in conjunction wit</w:t>
      </w:r>
      <w:r>
        <w:t xml:space="preserve">h offline RL that </w:t>
      </w:r>
      <w:r>
        <w:t xml:space="preserve">leads the policy to </w:t>
      </w:r>
      <w:r>
        <w:t xml:space="preserve">generate goal-oriented dialogue </w:t>
      </w:r>
      <w:r>
        <w:t>that is both realistic a</w:t>
      </w:r>
      <w:r>
        <w:t>nd functional, and does not re</w:t>
      </w:r>
      <w:r>
        <w:t>quire training aga</w:t>
      </w:r>
      <w:r>
        <w:t xml:space="preserve">inst a simulated model of human </w:t>
      </w:r>
      <w:r>
        <w:t>language</w:t>
      </w:r>
      <w:r>
        <w:t>. CHAI fine-tune on t</w:t>
      </w:r>
      <w:r w:rsidRPr="002162CF">
        <w:t>ask-specific dialogue corpus</w:t>
      </w:r>
      <w:r>
        <w:t xml:space="preserve"> using the proposal </w:t>
      </w:r>
      <w:r>
        <w:t>sampling approach</w:t>
      </w:r>
      <w:r>
        <w:t xml:space="preserve">, </w:t>
      </w:r>
      <w:r>
        <w:t>th</w:t>
      </w:r>
      <w:r>
        <w:t xml:space="preserve">e target value Q is </w:t>
      </w:r>
      <w:r>
        <w:t>computed via a modi</w:t>
      </w:r>
      <w:r>
        <w:t>fied Bellman operator that uti</w:t>
      </w:r>
      <w:r>
        <w:t>lizes a proposal dis</w:t>
      </w:r>
      <w:r>
        <w:t xml:space="preserve">tribution based on the language </w:t>
      </w:r>
      <w:r>
        <w:t xml:space="preserve">model, </w:t>
      </w:r>
      <w:r>
        <w:t>to generate N response propos</w:t>
      </w:r>
      <w:r>
        <w:t xml:space="preserve">als, and then uses the </w:t>
      </w:r>
      <w:r>
        <w:t xml:space="preserve">target Q-function, to score </w:t>
      </w:r>
      <w:r>
        <w:t>those responses and selects the highest one</w:t>
      </w:r>
      <w:r>
        <w:t xml:space="preserve">. CHAI </w:t>
      </w:r>
      <w:proofErr w:type="spellStart"/>
      <w:r>
        <w:t>achive</w:t>
      </w:r>
      <w:proofErr w:type="spellEnd"/>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m:t>
        </m:r>
        <m:r>
          <w:rPr>
            <w:rFonts w:ascii="Cambria Math" w:hAnsi="Cambria Math"/>
          </w:rPr>
          <m:t>.</m:t>
        </m:r>
        <m:r>
          <w:rPr>
            <w:rFonts w:ascii="Cambria Math" w:hAnsi="Cambria Math"/>
          </w:rPr>
          <m:t>9</m:t>
        </m:r>
        <m:r>
          <w:rPr>
            <w:rFonts w:ascii="Cambria Math" w:hAnsi="Cambria Math"/>
          </w:rPr>
          <m:t>1±</m:t>
        </m:r>
        <m:r>
          <w:rPr>
            <w:rFonts w:ascii="Cambria Math" w:eastAsiaTheme="minorEastAsia" w:hAnsi="Cambria Math"/>
          </w:rPr>
          <m:t>1</m:t>
        </m:r>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7</m:t>
        </m:r>
      </m:oMath>
      <w:r>
        <w:rPr>
          <w:rFonts w:eastAsiaTheme="minorEastAsia"/>
        </w:rPr>
        <w:t xml:space="preserve"> Coherency, </w:t>
      </w:r>
      <m:oMath>
        <m:r>
          <w:rPr>
            <w:rFonts w:ascii="Cambria Math" w:hAnsi="Cambria Math"/>
          </w:rPr>
          <m:t>3.47</m:t>
        </m:r>
        <m:r>
          <w:rPr>
            <w:rFonts w:ascii="Cambria Math" w:hAnsi="Cambria Math"/>
          </w:rPr>
          <m:t>±</m:t>
        </m:r>
        <m:r>
          <w:rPr>
            <w:rFonts w:ascii="Cambria Math" w:eastAsiaTheme="minorEastAsia" w:hAnsi="Cambria Math"/>
          </w:rPr>
          <m:t>1</m:t>
        </m:r>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2" w:name="_Toc144840283"/>
      <w:r w:rsidRPr="000B0B46">
        <w:t>Purpose</w:t>
      </w:r>
      <w:bookmarkEnd w:id="2"/>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3" w:name="_Toc144840284"/>
      <w:r w:rsidRPr="000B0B46">
        <w:lastRenderedPageBreak/>
        <w:t>The objectives and scope</w:t>
      </w:r>
      <w:bookmarkEnd w:id="3"/>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4" w:name="_Toc144840285"/>
      <w:r w:rsidRPr="000B0B46">
        <w:t>Research Methods:</w:t>
      </w:r>
      <w:bookmarkEnd w:id="4"/>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r>
        <w:rPr>
          <w:rFonts w:eastAsia="MS Mincho"/>
          <w:lang w:eastAsia="ja-JP"/>
        </w:rPr>
        <w:t>Outline</w:t>
      </w:r>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lastRenderedPageBreak/>
        <w:t>Chapter 4</w:t>
      </w:r>
      <w:r w:rsidRPr="000B0B46">
        <w:t xml:space="preserve">: </w:t>
      </w:r>
      <w:r w:rsidR="007F62A5">
        <w:t>Results</w:t>
      </w:r>
    </w:p>
    <w:p w14:paraId="72BD20CA" w14:textId="00610229"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76CF85" w:rsidR="007C4946" w:rsidRDefault="007F62A5" w:rsidP="004A01F5">
      <w:r>
        <w:t>The chapter will summarize the results of the research and make recommendations development direction for the topic.</w:t>
      </w:r>
    </w:p>
    <w:p w14:paraId="7FAF770B" w14:textId="51FA9C3C" w:rsidR="00B26C33" w:rsidRPr="000B0B46" w:rsidRDefault="007C4946" w:rsidP="007C4946">
      <w:pPr>
        <w:spacing w:line="288" w:lineRule="auto"/>
        <w:jc w:val="left"/>
      </w:pPr>
      <w:r>
        <w:br w:type="page"/>
      </w:r>
      <w:bookmarkStart w:id="5" w:name="_GoBack"/>
      <w:bookmarkEnd w:id="5"/>
    </w:p>
    <w:p w14:paraId="61CEF9BA" w14:textId="1A8F97E7" w:rsidR="00530D3D" w:rsidRDefault="00F63B74" w:rsidP="00B26C33">
      <w:pPr>
        <w:pStyle w:val="Heading1"/>
      </w:pPr>
      <w:r>
        <w:lastRenderedPageBreak/>
        <w:t>THEORETICAL BACKGROUND</w:t>
      </w:r>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6" w:name="_Toc144840288"/>
      <w:r w:rsidRPr="000B0B46">
        <w:t>Detailed description of the problem</w:t>
      </w:r>
      <w:bookmarkEnd w:id="6"/>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7" w:name="_Toc144840289"/>
      <w:r w:rsidRPr="000B0B46">
        <w:t>Background</w:t>
      </w:r>
      <w:bookmarkEnd w:id="7"/>
    </w:p>
    <w:p w14:paraId="43B28A55" w14:textId="35F4A59B" w:rsidR="00581BD3" w:rsidRDefault="00581BD3" w:rsidP="00581BD3">
      <w:pPr>
        <w:pStyle w:val="Heading3"/>
      </w:pPr>
      <w:proofErr w:type="spellStart"/>
      <w:r>
        <w:t>Chatbot</w:t>
      </w:r>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proofErr w:type="spellStart"/>
      <w:r>
        <w:t>Chatbot</w:t>
      </w:r>
      <w:proofErr w:type="spellEnd"/>
      <w:r>
        <w:t xml:space="preserve"> components</w:t>
      </w:r>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5E6B725E"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0420115A" w:rsidR="00581BD3" w:rsidRDefault="00581BD3" w:rsidP="00581BD3">
      <w:pPr>
        <w:pStyle w:val="Heading3"/>
      </w:pPr>
      <w:r>
        <w:lastRenderedPageBreak/>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w:t>
      </w:r>
      <w:r>
        <w:lastRenderedPageBreak/>
        <w:t>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022576B6"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A3146D">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A3146D">
            <w:pPr>
              <w:jc w:val="center"/>
            </w:pPr>
            <w:r>
              <w:t>(2)</w:t>
            </w:r>
          </w:p>
        </w:tc>
      </w:tr>
    </w:tbl>
    <w:p w14:paraId="7247E5FA" w14:textId="77777777" w:rsidR="00763647" w:rsidRDefault="00763647" w:rsidP="0098054F"/>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9">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A3146D">
        <w:tc>
          <w:tcPr>
            <w:tcW w:w="8185" w:type="dxa"/>
            <w:vAlign w:val="center"/>
          </w:tcPr>
          <w:p w14:paraId="670F74E9" w14:textId="75F79C3C" w:rsidR="007D3642" w:rsidRPr="007D3642" w:rsidRDefault="00EE547C" w:rsidP="00A3146D">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A3146D">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EE547C"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EE547C"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EE547C"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EE547C"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EE547C"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EE547C"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0">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to optionally let information through. They are composed out of a sigmoid neural net layer and a pointwise </w:t>
      </w:r>
      <w:r w:rsidRPr="00892614">
        <w:lastRenderedPageBreak/>
        <w:t>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r>
        <w:t>Transformer</w:t>
      </w:r>
    </w:p>
    <w:p w14:paraId="2394D825" w14:textId="1424A032" w:rsidR="00D46EEC" w:rsidRDefault="00D46EEC" w:rsidP="00D46EEC">
      <w:r>
        <w:t xml:space="preserve">The Transformer was proposed in the paper “Attention is All You Need”.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3843" cy="4984005"/>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A3146D">
        <w:tc>
          <w:tcPr>
            <w:tcW w:w="8185" w:type="dxa"/>
            <w:vAlign w:val="center"/>
          </w:tcPr>
          <w:p w14:paraId="05077948" w14:textId="2C1107E3" w:rsidR="00085449" w:rsidRPr="007D3642" w:rsidRDefault="00EE547C" w:rsidP="00A3146D">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A3146D">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A3146D">
        <w:tc>
          <w:tcPr>
            <w:tcW w:w="8185" w:type="dxa"/>
            <w:vAlign w:val="center"/>
          </w:tcPr>
          <w:p w14:paraId="4791BA8F" w14:textId="6CAFE17D" w:rsidR="00085449" w:rsidRPr="00085449" w:rsidRDefault="00EE547C" w:rsidP="00A3146D">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A3146D">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6F462924" w14:textId="1E010D9B" w:rsidR="006D7CF9" w:rsidRDefault="007D0BA6" w:rsidP="00FC37AE">
      <w:r w:rsidRPr="007D0BA6">
        <w:rPr>
          <w:noProof/>
        </w:rPr>
        <w:lastRenderedPageBreak/>
        <w:drawing>
          <wp:inline distT="0" distB="0" distL="0" distR="0" wp14:anchorId="2973A450" wp14:editId="6CBF7755">
            <wp:extent cx="5791835" cy="41370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91835" cy="4137024"/>
                    </a:xfrm>
                    <a:prstGeom prst="rect">
                      <a:avLst/>
                    </a:prstGeom>
                  </pic:spPr>
                </pic:pic>
              </a:graphicData>
            </a:graphic>
          </wp:inline>
        </w:drawing>
      </w:r>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EDE1FF8" w14:textId="60D85F52" w:rsidR="001573AA" w:rsidRDefault="001573AA" w:rsidP="00FC37AE">
      <w:r w:rsidRPr="001573AA">
        <w:rPr>
          <w:noProof/>
        </w:rPr>
        <w:lastRenderedPageBreak/>
        <w:drawing>
          <wp:inline distT="0" distB="0" distL="0" distR="0" wp14:anchorId="67CDAF05" wp14:editId="3B24B173">
            <wp:extent cx="5791835" cy="391510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3915101"/>
                    </a:xfrm>
                    <a:prstGeom prst="rect">
                      <a:avLst/>
                    </a:prstGeom>
                  </pic:spPr>
                </pic:pic>
              </a:graphicData>
            </a:graphic>
          </wp:inline>
        </w:drawing>
      </w:r>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73C66952" w14:textId="041674C3" w:rsidR="002117AA" w:rsidRDefault="002117AA" w:rsidP="00F564EF">
      <w:r w:rsidRPr="002117AA">
        <w:rPr>
          <w:noProof/>
        </w:rPr>
        <w:lastRenderedPageBreak/>
        <w:drawing>
          <wp:inline distT="0" distB="0" distL="0" distR="0" wp14:anchorId="6C89FDCE" wp14:editId="01B48639">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E4C7ED2" w14:textId="6D01A642" w:rsidR="000701AF" w:rsidRDefault="000701AF" w:rsidP="00F564EF">
      <w:r w:rsidRPr="000701AF">
        <w:rPr>
          <w:rStyle w:val="FucntionNameChar"/>
        </w:rPr>
        <w:t>Step 4:</w:t>
      </w:r>
      <w:r>
        <w:t xml:space="preserve"> Multiply each value vector by the </w:t>
      </w:r>
      <w:proofErr w:type="spellStart"/>
      <w:r>
        <w:t>softmax</w:t>
      </w:r>
      <w:proofErr w:type="spellEnd"/>
      <w:r>
        <w:t xml:space="preserve"> score to keep intact the values of the word(s) and drown-out irrelevant words.</w:t>
      </w:r>
    </w:p>
    <w:p w14:paraId="7354109C" w14:textId="225E82E7" w:rsidR="00D56222" w:rsidRDefault="00D56222" w:rsidP="00F564EF">
      <w:r w:rsidRPr="00D56222">
        <w:rPr>
          <w:noProof/>
        </w:rPr>
        <w:lastRenderedPageBreak/>
        <w:drawing>
          <wp:inline distT="0" distB="0" distL="0" distR="0" wp14:anchorId="1ED09031" wp14:editId="2DC9B534">
            <wp:extent cx="5635017" cy="4985385"/>
            <wp:effectExtent l="0" t="0" r="381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35017" cy="4985385"/>
                    </a:xfrm>
                    <a:prstGeom prst="rect">
                      <a:avLst/>
                    </a:prstGeom>
                  </pic:spPr>
                </pic:pic>
              </a:graphicData>
            </a:graphic>
          </wp:inline>
        </w:drawing>
      </w:r>
    </w:p>
    <w:p w14:paraId="04821AA4" w14:textId="5D69C568" w:rsidR="000701AF" w:rsidRDefault="000701AF" w:rsidP="00F564EF">
      <w:r w:rsidRPr="000701AF">
        <w:rPr>
          <w:rStyle w:val="FucntionNameChar"/>
        </w:rPr>
        <w:t>Step 5:</w:t>
      </w:r>
      <w:r>
        <w:t xml:space="preserve"> Sum up the weighted value vectors. This produces the output of the self-attention layer</w:t>
      </w:r>
    </w:p>
    <w:p w14:paraId="3DC6FC93" w14:textId="36DA01B9" w:rsidR="00BB55BC" w:rsidRDefault="00BB55BC" w:rsidP="00F564EF">
      <w:r w:rsidRPr="00BB55BC">
        <w:rPr>
          <w:noProof/>
        </w:rPr>
        <w:lastRenderedPageBreak/>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6480D4C5" w14:textId="31C11D90" w:rsidR="000F03A0" w:rsidRDefault="000F03A0" w:rsidP="00F564EF">
      <w:r w:rsidRPr="000F03A0">
        <w:rPr>
          <w:noProof/>
        </w:rPr>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w:t>
      </w:r>
      <w:r>
        <w:lastRenderedPageBreak/>
        <w:t>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A3146D">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A3146D">
            <w:pPr>
              <w:jc w:val="center"/>
            </w:pPr>
            <w:r>
              <w:t>(6)</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w:t>
      </w:r>
      <w:proofErr w:type="spellStart"/>
      <w:r w:rsidR="00047ECE">
        <w:t>chatbot</w:t>
      </w:r>
      <w:proofErr w:type="spellEnd"/>
      <w:r w:rsidR="00047ECE">
        <w:t xml:space="preserve">, the number of head h = 8 are used. </w:t>
      </w:r>
    </w:p>
    <w:p w14:paraId="12B98C6A" w14:textId="5845E8B8" w:rsidR="00C4291B" w:rsidRDefault="00C4291B" w:rsidP="00047ECE">
      <w:r w:rsidRPr="00C4291B">
        <w:rPr>
          <w:noProof/>
        </w:rPr>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324225"/>
                    </a:xfrm>
                    <a:prstGeom prst="rect">
                      <a:avLst/>
                    </a:prstGeom>
                  </pic:spPr>
                </pic:pic>
              </a:graphicData>
            </a:graphic>
          </wp:inline>
        </w:drawing>
      </w:r>
    </w:p>
    <w:p w14:paraId="2C4036EC" w14:textId="272D0CC4" w:rsidR="00DD675E" w:rsidRDefault="00965D49" w:rsidP="00047ECE">
      <w:r w:rsidRPr="00965D49">
        <w:rPr>
          <w:noProof/>
        </w:rPr>
        <w:lastRenderedPageBreak/>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3829685"/>
                    </a:xfrm>
                    <a:prstGeom prst="rect">
                      <a:avLst/>
                    </a:prstGeom>
                  </pic:spPr>
                </pic:pic>
              </a:graphicData>
            </a:graphic>
          </wp:inline>
        </w:drawing>
      </w:r>
    </w:p>
    <w:p w14:paraId="4DDE15A2" w14:textId="333A1302" w:rsidR="00302F2A" w:rsidRDefault="00302F2A" w:rsidP="00047ECE">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4275455"/>
                    </a:xfrm>
                    <a:prstGeom prst="rect">
                      <a:avLst/>
                    </a:prstGeom>
                  </pic:spPr>
                </pic:pic>
              </a:graphicData>
            </a:graphic>
          </wp:inline>
        </w:drawing>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A3146D">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A3146D">
            <w:pPr>
              <w:jc w:val="center"/>
            </w:pPr>
            <w:r>
              <w:t>(6)</w:t>
            </w:r>
          </w:p>
        </w:tc>
      </w:tr>
    </w:tbl>
    <w:p w14:paraId="19599840" w14:textId="77777777" w:rsidR="00C27EE8" w:rsidRDefault="00C27EE8" w:rsidP="00757557"/>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lastRenderedPageBreak/>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3F02F98E" w14:textId="3BC42E70" w:rsidR="00100804" w:rsidRDefault="00100804" w:rsidP="00100804">
      <w:pPr>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0070" cy="2710591"/>
                    </a:xfrm>
                    <a:prstGeom prst="rect">
                      <a:avLst/>
                    </a:prstGeom>
                  </pic:spPr>
                </pic:pic>
              </a:graphicData>
            </a:graphic>
          </wp:inline>
        </w:drawing>
      </w:r>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70364D23" w14:textId="544451F2" w:rsidR="00100804" w:rsidRDefault="00100804" w:rsidP="00100804">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1693545"/>
                    </a:xfrm>
                    <a:prstGeom prst="rect">
                      <a:avLst/>
                    </a:prstGeom>
                  </pic:spPr>
                </pic:pic>
              </a:graphicData>
            </a:graphic>
          </wp:inline>
        </w:drawing>
      </w:r>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C089C6F" w14:textId="05688818" w:rsidR="00090456" w:rsidRDefault="00090456" w:rsidP="00100804">
      <w:r w:rsidRPr="00A20217">
        <w:rPr>
          <w:noProof/>
        </w:rPr>
        <w:drawing>
          <wp:inline distT="0" distB="0" distL="0" distR="0" wp14:anchorId="1639B818" wp14:editId="300F4929">
            <wp:extent cx="5791835" cy="20142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2014220"/>
                    </a:xfrm>
                    <a:prstGeom prst="rect">
                      <a:avLst/>
                    </a:prstGeom>
                  </pic:spPr>
                </pic:pic>
              </a:graphicData>
            </a:graphic>
          </wp:inline>
        </w:drawing>
      </w:r>
    </w:p>
    <w:p w14:paraId="3E9FF55B" w14:textId="77777777" w:rsidR="00090456" w:rsidRDefault="00090456" w:rsidP="00EC43F5">
      <w:pPr>
        <w:pStyle w:val="FucntionName"/>
      </w:pPr>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44821498" w14:textId="03723F99" w:rsidR="00CE4FD2" w:rsidRDefault="00CE4FD2" w:rsidP="0095248C">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3046730"/>
                    </a:xfrm>
                    <a:prstGeom prst="rect">
                      <a:avLst/>
                    </a:prstGeom>
                  </pic:spPr>
                </pic:pic>
              </a:graphicData>
            </a:graphic>
          </wp:inline>
        </w:drawing>
      </w:r>
    </w:p>
    <w:p w14:paraId="50FE8FBF" w14:textId="3C00CC93" w:rsidR="007411E1" w:rsidRDefault="007411E1" w:rsidP="007411E1">
      <w:pPr>
        <w:pStyle w:val="Heading3"/>
      </w:pPr>
      <w:r>
        <w:t>BERT</w:t>
      </w:r>
    </w:p>
    <w:p w14:paraId="05B4F647" w14:textId="4582B7CD" w:rsidR="007411E1" w:rsidRDefault="007411E1" w:rsidP="007411E1">
      <w:r w:rsidRPr="007411E1">
        <w:t>BERT which stands for Bidirectional Encoder Representation Transformer,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 xml:space="preserve">As opposed to directional models, which read the text input sequentially (left-to-right or right-to-left), the Transformer </w:t>
      </w:r>
      <w:r w:rsidRPr="007411E1">
        <w:lastRenderedPageBreak/>
        <w:t>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 xml:space="preserve">Calculating the probability of each word in the vocabulary with </w:t>
      </w:r>
      <w:proofErr w:type="spellStart"/>
      <w:r>
        <w:t>softmax</w:t>
      </w:r>
      <w:proofErr w:type="spellEnd"/>
      <w:r>
        <w:t>.</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a number of tasks such as classification, translation, </w:t>
      </w:r>
      <w:proofErr w:type="spellStart"/>
      <w:r w:rsidR="00C007EB" w:rsidRPr="00C007EB">
        <w:t>etc</w:t>
      </w:r>
      <w:proofErr w:type="spellEnd"/>
    </w:p>
    <w:p w14:paraId="5D1D5425" w14:textId="000C5EB6" w:rsidR="00C007EB" w:rsidRDefault="00C007EB" w:rsidP="00C007EB">
      <w:pPr>
        <w:pStyle w:val="Heading3"/>
      </w:pPr>
      <w:r>
        <w:t>GPT</w:t>
      </w:r>
    </w:p>
    <w:p w14:paraId="48CA6F84" w14:textId="24A9C275" w:rsidR="00C007EB" w:rsidRDefault="000E5F9E" w:rsidP="00C007EB">
      <w:r>
        <w:t>The GPT</w:t>
      </w:r>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w:t>
      </w:r>
      <w:proofErr w:type="gramStart"/>
      <w:r w:rsidR="008F5586">
        <w:t xml:space="preserve">tokens </w:t>
      </w:r>
      <w:proofErr w:type="gramEnd"/>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3D5C75">
        <w:tc>
          <w:tcPr>
            <w:tcW w:w="8185" w:type="dxa"/>
            <w:vAlign w:val="center"/>
          </w:tcPr>
          <w:p w14:paraId="33B33A1D" w14:textId="1ACA0DE4" w:rsidR="00680D49" w:rsidRPr="00085449" w:rsidRDefault="00EE547C"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3D5C75">
            <w:pPr>
              <w:jc w:val="center"/>
            </w:pPr>
            <w:r>
              <w:t>(7</w:t>
            </w:r>
            <w:r w:rsidR="00680D49">
              <w:t>)</w:t>
            </w:r>
          </w:p>
        </w:tc>
      </w:tr>
    </w:tbl>
    <w:p w14:paraId="41AFEF1F" w14:textId="42AFEC0A" w:rsidR="00680D49" w:rsidRDefault="00680D49" w:rsidP="00C007EB"/>
    <w:p w14:paraId="46C2C821" w14:textId="44C97B9F" w:rsidR="00C007EB" w:rsidRDefault="008930EA" w:rsidP="00C007EB">
      <w:proofErr w:type="gramStart"/>
      <w:r>
        <w:lastRenderedPageBreak/>
        <w:t>where</w:t>
      </w:r>
      <w:proofErr w:type="gramEnd"/>
      <w:r>
        <w:t xml:space="preserv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3D5C75">
        <w:tc>
          <w:tcPr>
            <w:tcW w:w="8185" w:type="dxa"/>
            <w:vAlign w:val="center"/>
          </w:tcPr>
          <w:p w14:paraId="1B1A23EF" w14:textId="4E16AB15" w:rsidR="004B5727" w:rsidRPr="00085449" w:rsidRDefault="00EE547C"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3D5C75">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EE547C"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3D5C75">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3D5C75">
            <w:pPr>
              <w:jc w:val="center"/>
            </w:pPr>
            <w:r>
              <w:t>(10)</w:t>
            </w:r>
          </w:p>
        </w:tc>
      </w:tr>
    </w:tbl>
    <w:p w14:paraId="747B807C" w14:textId="77777777" w:rsidR="004B5727" w:rsidRDefault="004B5727" w:rsidP="00C007EB"/>
    <w:p w14:paraId="5A484C89" w14:textId="72F7C34A" w:rsidR="00C007EB" w:rsidRDefault="008F6D41" w:rsidP="00C007EB">
      <w:proofErr w:type="gramStart"/>
      <w:r>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w:t>
      </w:r>
      <w:proofErr w:type="gramEnd"/>
      <w:r w:rsidR="00C007EB">
        <w:t xml:space="preserve">,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30B8DDCE"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t xml:space="preserve"> to the supervised target </w:t>
      </w:r>
      <w:r w:rsidR="003A021B">
        <w:t xml:space="preserve">task. Giving </w:t>
      </w:r>
      <w:r>
        <w:t>a labeled dataset C, where each instance consists of a sequence of input tokens</w:t>
      </w:r>
      <w:proofErr w:type="gramStart"/>
      <w:r>
        <w:t>,</w:t>
      </w:r>
      <w:r w:rsidR="003A021B">
        <w:t xml:space="preserve"> </w:t>
      </w:r>
      <m:oMath>
        <m:sSup>
          <m:sSupPr>
            <m:ctrlPr>
              <w:rPr>
                <w:rFonts w:ascii="Cambria Math" w:hAnsi="Cambria Math"/>
                <w:i/>
              </w:rPr>
            </m:ctrlPr>
          </m:sSupPr>
          <m:e>
            <w:proofErr w:type="gramEnd"/>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w:t>
      </w:r>
      <w:proofErr w:type="gramStart"/>
      <w:r>
        <w:t xml:space="preserve">activation </w:t>
      </w:r>
      <m:oMath>
        <m:sSubSup>
          <m:sSubSupPr>
            <m:ctrlPr>
              <w:rPr>
                <w:rFonts w:ascii="Cambria Math" w:hAnsi="Cambria Math"/>
                <w:i/>
              </w:rPr>
            </m:ctrlPr>
          </m:sSubSupPr>
          <m:e>
            <w:proofErr w:type="gramEnd"/>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3D5C75">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3D5C75">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3D5C75">
        <w:tc>
          <w:tcPr>
            <w:tcW w:w="8185" w:type="dxa"/>
            <w:vAlign w:val="center"/>
          </w:tcPr>
          <w:p w14:paraId="7E7197DC" w14:textId="630045E1" w:rsidR="00EF30D9" w:rsidRPr="00085449" w:rsidRDefault="00EE547C"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3D5C75">
            <w:pPr>
              <w:jc w:val="center"/>
            </w:pPr>
            <w:r>
              <w:t>(12)</w:t>
            </w:r>
          </w:p>
        </w:tc>
      </w:tr>
    </w:tbl>
    <w:p w14:paraId="2FAB987E" w14:textId="6CDC1847" w:rsidR="00C007EB" w:rsidRDefault="00C007EB" w:rsidP="00C007EB"/>
    <w:p w14:paraId="21F4AD68" w14:textId="64CA0C5B" w:rsidR="00C007EB" w:rsidRDefault="002B32DC" w:rsidP="00C007EB">
      <w:r>
        <w:t>An auxiliary objective was used to help improving generalization of the supervised model, and accelerating convergence. Specifically, needing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3D5C75">
        <w:tc>
          <w:tcPr>
            <w:tcW w:w="8185" w:type="dxa"/>
            <w:vAlign w:val="center"/>
          </w:tcPr>
          <w:p w14:paraId="4A695A53" w14:textId="27A81362" w:rsidR="002B32DC" w:rsidRPr="00085449" w:rsidRDefault="00EE547C"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3D5C75">
            <w:pPr>
              <w:jc w:val="center"/>
            </w:pPr>
            <w:r>
              <w:t>(13)</w:t>
            </w:r>
          </w:p>
        </w:tc>
      </w:tr>
    </w:tbl>
    <w:p w14:paraId="3648F85E" w14:textId="77777777" w:rsidR="002B32DC" w:rsidRPr="00C007EB" w:rsidRDefault="002B32DC" w:rsidP="00C007EB"/>
    <w:p w14:paraId="4E8788E0" w14:textId="77777777" w:rsidR="00C2402B" w:rsidRDefault="00C2402B" w:rsidP="00C2402B">
      <w:pPr>
        <w:pStyle w:val="Heading3"/>
      </w:pPr>
      <w:bookmarkStart w:id="8" w:name="_Toc144840293"/>
      <w:r>
        <w:t>BART model</w:t>
      </w:r>
      <w:bookmarkEnd w:id="8"/>
    </w:p>
    <w:p w14:paraId="409ADBC2" w14:textId="77777777" w:rsidR="00C2402B" w:rsidRDefault="00C2402B" w:rsidP="00C2402B">
      <w:r>
        <w:t xml:space="preserve">BART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w:t>
      </w:r>
      <w:r>
        <w:lastRenderedPageBreak/>
        <w:t>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5">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6">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A3146D">
        <w:tc>
          <w:tcPr>
            <w:tcW w:w="8185" w:type="dxa"/>
            <w:vAlign w:val="center"/>
          </w:tcPr>
          <w:p w14:paraId="50FDB85C" w14:textId="70836892" w:rsidR="00C27EE8" w:rsidRPr="00085449" w:rsidRDefault="00EE547C" w:rsidP="00A3146D">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A3146D">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A3146D">
        <w:tc>
          <w:tcPr>
            <w:tcW w:w="8185" w:type="dxa"/>
            <w:vAlign w:val="center"/>
          </w:tcPr>
          <w:p w14:paraId="35A5D141" w14:textId="3507B3A5" w:rsidR="00C27EE8" w:rsidRPr="00085449" w:rsidRDefault="00EE547C" w:rsidP="00A3146D">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A3146D">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A3146D">
        <w:tc>
          <w:tcPr>
            <w:tcW w:w="8185" w:type="dxa"/>
            <w:vAlign w:val="center"/>
          </w:tcPr>
          <w:p w14:paraId="06542591" w14:textId="2FE0BFC5" w:rsidR="00C27EE8" w:rsidRPr="00085449" w:rsidRDefault="00EE547C"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A3146D">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7">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8">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1382D8B7" w:rsidR="00C2402B"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r>
        <w:lastRenderedPageBreak/>
        <w:t>Tokenizer</w:t>
      </w:r>
    </w:p>
    <w:p w14:paraId="45E7BA07" w14:textId="77777777" w:rsidR="008C46FD" w:rsidRDefault="008C46FD" w:rsidP="008C46FD">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65D88917" w14:textId="77777777" w:rsidR="008C46FD" w:rsidRDefault="008C46FD" w:rsidP="008C46FD">
      <w:pPr>
        <w:pStyle w:val="FucntionName"/>
      </w:pPr>
      <w:proofErr w:type="spellStart"/>
      <w:r>
        <w:t>Subword</w:t>
      </w:r>
      <w:proofErr w:type="spellEnd"/>
      <w:r>
        <w:t>-based tokenization</w:t>
      </w:r>
    </w:p>
    <w:p w14:paraId="3F101C6F" w14:textId="77777777" w:rsidR="008C46FD" w:rsidRDefault="008C46FD" w:rsidP="008C46FD">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21B402BC" w14:textId="77777777" w:rsidR="008C46FD" w:rsidRDefault="008C46FD" w:rsidP="008C46FD">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11D99FFF" w14:textId="77777777" w:rsidR="008C46FD" w:rsidRDefault="008C46FD" w:rsidP="008C46FD">
      <w:pPr>
        <w:pStyle w:val="FucntionName"/>
      </w:pPr>
      <w:r>
        <w:t>Byte-Pair Encoding (BPE)</w:t>
      </w:r>
    </w:p>
    <w:p w14:paraId="64DBA7DE" w14:textId="77777777" w:rsidR="008C46FD" w:rsidRDefault="008C46FD" w:rsidP="008C46FD">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59C3CC42" w14:textId="77777777" w:rsidR="008C46FD" w:rsidRDefault="008C46FD" w:rsidP="008C46FD">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74786A8B" w14:textId="77777777" w:rsidR="008C46FD" w:rsidRDefault="008C46FD" w:rsidP="008C46FD">
      <w:r>
        <w:lastRenderedPageBreak/>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132E000C" w:rsidR="00C2402B" w:rsidRDefault="00C2402B" w:rsidP="00C2402B">
      <w:pPr>
        <w:pStyle w:val="Heading3"/>
      </w:pPr>
      <w:r>
        <w:t>BLEU</w:t>
      </w:r>
      <w:r w:rsidR="00C177BC">
        <w:t xml:space="preserve"> e</w:t>
      </w:r>
      <w:r w:rsidR="00592F08">
        <w:t>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A3146D">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A3146D">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A3146D">
        <w:tc>
          <w:tcPr>
            <w:tcW w:w="8185" w:type="dxa"/>
            <w:vAlign w:val="center"/>
          </w:tcPr>
          <w:p w14:paraId="6D528A20" w14:textId="17D9265F" w:rsidR="00C27EE8" w:rsidRPr="00C27EE8" w:rsidRDefault="00C27EE8" w:rsidP="00A3146D">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A3146D">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EE547C"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A3146D">
        <w:tc>
          <w:tcPr>
            <w:tcW w:w="8185" w:type="dxa"/>
            <w:vAlign w:val="center"/>
          </w:tcPr>
          <w:p w14:paraId="30B4A960" w14:textId="4BA06F44" w:rsidR="00C27EE8" w:rsidRPr="00C27EE8" w:rsidRDefault="00EE547C" w:rsidP="00A3146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A3146D">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EE547C"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4C7841E" w14:textId="77777777" w:rsidR="00480561" w:rsidRDefault="00480561" w:rsidP="00480561">
      <w:pPr>
        <w:pStyle w:val="Heading3"/>
      </w:pPr>
      <w:bookmarkStart w:id="9" w:name="_Toc144840290"/>
      <w:r>
        <w:t>Python</w:t>
      </w:r>
      <w:bookmarkEnd w:id="9"/>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proofErr w:type="spellStart"/>
      <w:proofErr w:type="gramStart"/>
      <w:r>
        <w:t>numpy</w:t>
      </w:r>
      <w:proofErr w:type="spellEnd"/>
      <w:proofErr w:type="gramEnd"/>
      <w:r>
        <w:t xml:space="preserve">: </w:t>
      </w:r>
      <w:proofErr w:type="spellStart"/>
      <w:r>
        <w:t>numpy</w:t>
      </w:r>
      <w:proofErr w:type="spellEnd"/>
      <w:r>
        <w:t xml:space="preserve">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6B0727CB" w14:textId="77777777" w:rsidR="00480561" w:rsidRDefault="00480561" w:rsidP="00480561">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proofErr w:type="spellStart"/>
      <w:r>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w:t>
      </w:r>
      <w:r>
        <w:lastRenderedPageBreak/>
        <w:t>its ease of use and is commonly used in research and development of neural network models.</w:t>
      </w:r>
    </w:p>
    <w:p w14:paraId="191F5D47" w14:textId="77777777" w:rsidR="00480561" w:rsidRDefault="00480561" w:rsidP="00480561">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10" w:name="_Toc144840291"/>
      <w:proofErr w:type="spellStart"/>
      <w:r>
        <w:t>Tensorflow</w:t>
      </w:r>
      <w:bookmarkEnd w:id="10"/>
      <w:proofErr w:type="spellEnd"/>
    </w:p>
    <w:p w14:paraId="00CB2EC7" w14:textId="77777777" w:rsidR="00480561" w:rsidRDefault="00480561" w:rsidP="00480561">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3D395655" w14:textId="77777777" w:rsidR="00480561" w:rsidRDefault="00480561" w:rsidP="00480561">
      <w:pPr>
        <w:pStyle w:val="Heading3"/>
      </w:pPr>
      <w:bookmarkStart w:id="11" w:name="_Toc144840292"/>
      <w:r>
        <w:t>Deep learning</w:t>
      </w:r>
      <w:bookmarkEnd w:id="11"/>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2" w:name="_Toc144840295"/>
      <w:r w:rsidRPr="000B0B46">
        <w:lastRenderedPageBreak/>
        <w:t>DESIGN AND IMPLEMENT OF THE</w:t>
      </w:r>
      <w:r w:rsidR="00AC4665">
        <w:t xml:space="preserve"> CHATBOT</w:t>
      </w:r>
      <w:bookmarkEnd w:id="12"/>
    </w:p>
    <w:p w14:paraId="04EBC5EF" w14:textId="7E39FF1C" w:rsidR="00DC0311" w:rsidRDefault="008E004A" w:rsidP="008E004A">
      <w:pPr>
        <w:pStyle w:val="Heading2"/>
        <w:rPr>
          <w:rFonts w:eastAsia="Times New Roman"/>
        </w:rPr>
      </w:pPr>
      <w:bookmarkStart w:id="13" w:name="_Toc144840296"/>
      <w:r w:rsidRPr="000B0B46">
        <w:rPr>
          <w:rFonts w:eastAsia="Times New Roman"/>
        </w:rPr>
        <w:t>Overview</w:t>
      </w:r>
      <w:bookmarkEnd w:id="13"/>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3D42EF15" w14:textId="0CE8EF7C" w:rsidR="00A13040" w:rsidRDefault="00A13040" w:rsidP="0077308E">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lastRenderedPageBreak/>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lastRenderedPageBreak/>
        <w:t>Also,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5CF91161" w14:textId="591E4BB9" w:rsidR="000A01F9" w:rsidRDefault="000A01F9" w:rsidP="000A01F9">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372E79D4" w14:textId="78DF7368" w:rsidR="005945AF" w:rsidRDefault="005945AF" w:rsidP="00D53B5F">
      <w:pPr>
        <w:pStyle w:val="ListParagraph"/>
        <w:numPr>
          <w:ilvl w:val="0"/>
          <w:numId w:val="4"/>
        </w:numPr>
      </w:pPr>
      <w:r>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6B3ACD00" w14:textId="6083DE56" w:rsidR="00431A98" w:rsidRDefault="0045174B" w:rsidP="0045174B">
      <w:pPr>
        <w:pStyle w:val="Heading3"/>
      </w:pPr>
      <w:r>
        <w:lastRenderedPageBreak/>
        <w:t>Preprocessing</w:t>
      </w:r>
      <w:r w:rsidR="000A61B2">
        <w:t xml:space="preserve"> dataset</w:t>
      </w:r>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r>
        <w:t>Constructing dataset</w:t>
      </w:r>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0DA98548" w14:textId="6066014A" w:rsidR="009947BA" w:rsidRDefault="009947BA" w:rsidP="001E63DB">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3515360"/>
                    </a:xfrm>
                    <a:prstGeom prst="rect">
                      <a:avLst/>
                    </a:prstGeom>
                  </pic:spPr>
                </pic:pic>
              </a:graphicData>
            </a:graphic>
          </wp:inline>
        </w:drawing>
      </w:r>
    </w:p>
    <w:p w14:paraId="194FA597" w14:textId="58E4A617" w:rsidR="0091046F" w:rsidRDefault="0091046F" w:rsidP="0091046F">
      <w:r>
        <w:lastRenderedPageBreak/>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lastRenderedPageBreak/>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and put it in a format the model expects, as well as generate the other inputs that the model requires.</w:t>
      </w:r>
    </w:p>
    <w:p w14:paraId="5F3D2E9E" w14:textId="4408FA1F" w:rsidR="0045174B" w:rsidRDefault="0045174B" w:rsidP="0045174B">
      <w:pPr>
        <w:pStyle w:val="Heading3"/>
      </w:pPr>
      <w:r>
        <w:t>Training</w:t>
      </w:r>
      <w:r w:rsidR="000A61B2">
        <w:t xml:space="preserve"> the model</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AD0BC97" w:rsidR="00D03EBC" w:rsidRDefault="00D03EBC" w:rsidP="00D03EBC">
      <w:pPr>
        <w:pStyle w:val="Heading3"/>
      </w:pPr>
      <w:r>
        <w:t>Inferencing</w:t>
      </w:r>
      <w:r w:rsidR="000A61B2">
        <w:t xml:space="preserve"> the model</w:t>
      </w:r>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8AB8451" w14:textId="3E3978FD" w:rsidR="00653007" w:rsidRDefault="00653007" w:rsidP="00B84818">
      <w:r w:rsidRPr="00653007">
        <w:rPr>
          <w:noProof/>
        </w:rPr>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2926715"/>
                    </a:xfrm>
                    <a:prstGeom prst="rect">
                      <a:avLst/>
                    </a:prstGeom>
                  </pic:spPr>
                </pic:pic>
              </a:graphicData>
            </a:graphic>
          </wp:inline>
        </w:drawing>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t>Integrate to application</w:t>
      </w:r>
    </w:p>
    <w:p w14:paraId="2C3D00FB" w14:textId="4C898D99" w:rsidR="008F7EA5" w:rsidRDefault="008F7EA5" w:rsidP="00835B67">
      <w:pPr>
        <w:pStyle w:val="Heading3"/>
      </w:pPr>
      <w:r>
        <w:t xml:space="preserve">Facebook </w:t>
      </w:r>
      <w:proofErr w:type="spellStart"/>
      <w:r>
        <w:t>messager</w:t>
      </w:r>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lastRenderedPageBreak/>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0E5D9514" w14:textId="1EE4FCF5" w:rsidR="009625C8" w:rsidRDefault="00322659" w:rsidP="00876051">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 xml:space="preserve">There are 4 main steps to deploy the </w:t>
      </w:r>
      <w:proofErr w:type="spellStart"/>
      <w:r>
        <w:t>chatbot</w:t>
      </w:r>
      <w:proofErr w:type="spellEnd"/>
      <w:r>
        <w:t xml:space="preserve"> to </w:t>
      </w:r>
      <w:proofErr w:type="gramStart"/>
      <w:r>
        <w:t>an</w:t>
      </w:r>
      <w:proofErr w:type="gramEnd"/>
      <w:r>
        <w:t xml:space="preserve">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 xml:space="preserve">Create an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5D052B82" w14:textId="0DF1CA80" w:rsidR="00141AFB" w:rsidRDefault="00141AFB" w:rsidP="00D53B5F">
      <w:pPr>
        <w:pStyle w:val="ListParagraph"/>
        <w:numPr>
          <w:ilvl w:val="0"/>
          <w:numId w:val="8"/>
        </w:numPr>
      </w:pPr>
      <w:r>
        <w:lastRenderedPageBreak/>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6AF22AAB" w:rsidR="00C9489B" w:rsidRDefault="00C9489B" w:rsidP="00A657D6">
      <w:pPr>
        <w:pStyle w:val="Heading4"/>
      </w:pPr>
      <w:r>
        <w:t>Create an mobile application</w:t>
      </w:r>
    </w:p>
    <w:p w14:paraId="675BD86E" w14:textId="59E0B24F" w:rsidR="00215EAD" w:rsidRDefault="00215EAD" w:rsidP="00215EAD">
      <w:r>
        <w:t xml:space="preserve">The mobile application will be created using Flutter to allow users to interact with the </w:t>
      </w:r>
      <w:proofErr w:type="spellStart"/>
      <w:r>
        <w:t>chatbot</w:t>
      </w:r>
      <w:proofErr w:type="spellEnd"/>
      <w:r>
        <w:t xml:space="preserve"> system with </w:t>
      </w:r>
      <w:proofErr w:type="gramStart"/>
      <w:r>
        <w:t>an</w:t>
      </w:r>
      <w:proofErr w:type="gramEnd"/>
      <w:r>
        <w:t xml:space="preserve"> simple yet effective and beautiful UI.</w:t>
      </w:r>
    </w:p>
    <w:p w14:paraId="1C256555" w14:textId="399D295C" w:rsidR="00215EAD" w:rsidRDefault="00215EAD" w:rsidP="00215EAD">
      <w:pPr>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6B372C7F" w:rsidR="00032DC1" w:rsidRDefault="00B03BE5" w:rsidP="00032DC1">
      <w:r>
        <w:lastRenderedPageBreak/>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EB2E58B" w14:textId="0AA34F62" w:rsidR="007737EB" w:rsidRDefault="007737EB" w:rsidP="007737EB">
      <w:pPr>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5BE69795" w14:textId="2689C8C8" w:rsidR="00582ADE" w:rsidRDefault="00582ADE" w:rsidP="00582ADE">
      <w:pPr>
        <w:jc w:val="center"/>
      </w:pPr>
      <w:r>
        <w:rPr>
          <w:noProof/>
        </w:rPr>
        <w:lastRenderedPageBreak/>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lastRenderedPageBreak/>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5815760C" w14:textId="2E3ACB12" w:rsidR="00BF287B" w:rsidRPr="000B0B46" w:rsidRDefault="00BF287B" w:rsidP="001909A1">
      <w:r w:rsidRPr="000B0B46">
        <w:rPr>
          <w:noProof/>
        </w:rPr>
        <w:lastRenderedPageBreak/>
        <w:drawing>
          <wp:inline distT="0" distB="0" distL="0" distR="0" wp14:anchorId="208D3FC4" wp14:editId="3E4079B2">
            <wp:extent cx="5791835" cy="30905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090545"/>
                    </a:xfrm>
                    <a:prstGeom prst="rect">
                      <a:avLst/>
                    </a:prstGeom>
                  </pic:spPr>
                </pic:pic>
              </a:graphicData>
            </a:graphic>
          </wp:inline>
        </w:drawing>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37E71B11"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38062D5F" w14:textId="4B7F8907" w:rsidR="00BF287B" w:rsidRDefault="00BF287B" w:rsidP="001909A1">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3048635"/>
                    </a:xfrm>
                    <a:prstGeom prst="rect">
                      <a:avLst/>
                    </a:prstGeom>
                  </pic:spPr>
                </pic:pic>
              </a:graphicData>
            </a:graphic>
          </wp:inline>
        </w:drawing>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03B1A37C" w14:textId="77777777" w:rsidR="00BF287B" w:rsidRDefault="00BF287B" w:rsidP="00BF287B">
      <w:r>
        <w:lastRenderedPageBreak/>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2E17999D" w14:textId="172A1EBF" w:rsidR="00B53CE3" w:rsidRDefault="00B53CE3" w:rsidP="00BF287B">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245485"/>
                    </a:xfrm>
                    <a:prstGeom prst="rect">
                      <a:avLst/>
                    </a:prstGeom>
                  </pic:spPr>
                </pic:pic>
              </a:graphicData>
            </a:graphic>
          </wp:inline>
        </w:drawing>
      </w:r>
    </w:p>
    <w:p w14:paraId="31D78E18" w14:textId="77777777" w:rsidR="00B53CE3" w:rsidRPr="000B0B46" w:rsidRDefault="00B53CE3" w:rsidP="00B53CE3">
      <w:pPr>
        <w:pStyle w:val="Heading4"/>
        <w:spacing w:line="288" w:lineRule="auto"/>
        <w:jc w:val="left"/>
      </w:pPr>
      <w:r w:rsidRPr="000B0B46">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7CD47D25" w14:textId="628DD29A" w:rsidR="00410B53" w:rsidRDefault="00410B53" w:rsidP="00BF287B">
      <w:r w:rsidRPr="00410B53">
        <w:rPr>
          <w:noProof/>
        </w:rPr>
        <w:lastRenderedPageBreak/>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87896" cy="3254066"/>
                    </a:xfrm>
                    <a:prstGeom prst="rect">
                      <a:avLst/>
                    </a:prstGeom>
                  </pic:spPr>
                </pic:pic>
              </a:graphicData>
            </a:graphic>
          </wp:inline>
        </w:drawing>
      </w:r>
    </w:p>
    <w:p w14:paraId="4A24B719" w14:textId="686E9C12" w:rsidR="008B50D0" w:rsidRPr="000B0B46" w:rsidRDefault="008B50D0" w:rsidP="008B50D0">
      <w:pPr>
        <w:pStyle w:val="Heading4"/>
        <w:spacing w:line="288" w:lineRule="auto"/>
        <w:jc w:val="left"/>
      </w:pPr>
      <w:r>
        <w:t>Doctor</w:t>
      </w:r>
      <w:r w:rsidRPr="000B0B46">
        <w:t>s page</w:t>
      </w:r>
    </w:p>
    <w:p w14:paraId="074F8A07" w14:textId="6933346C" w:rsidR="00E63722" w:rsidRDefault="008B50D0" w:rsidP="001909A1">
      <w:r w:rsidRPr="000B0B46">
        <w:t>On the</w:t>
      </w:r>
      <w:r>
        <w:t xml:space="preserve"> </w:t>
      </w:r>
      <w:proofErr w:type="gramStart"/>
      <w:r>
        <w:t>doctors</w:t>
      </w:r>
      <w:proofErr w:type="gramEnd"/>
      <w:r>
        <w:t xml:space="preserve"> page, users will see all the doctors that have </w:t>
      </w:r>
      <w:proofErr w:type="spellStart"/>
      <w:r>
        <w:t>registerd</w:t>
      </w:r>
      <w:proofErr w:type="spellEnd"/>
      <w:r>
        <w:t xml:space="preserve"> on the website and</w:t>
      </w:r>
      <w:r w:rsidRPr="000B0B46">
        <w:t xml:space="preserve"> select to view detail.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6FE3EAF" w14:textId="1D4E71B6" w:rsidR="00E63722" w:rsidRDefault="00E63722" w:rsidP="001909A1">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10901" cy="3259354"/>
                    </a:xfrm>
                    <a:prstGeom prst="rect">
                      <a:avLst/>
                    </a:prstGeom>
                  </pic:spPr>
                </pic:pic>
              </a:graphicData>
            </a:graphic>
          </wp:inline>
        </w:drawing>
      </w:r>
    </w:p>
    <w:p w14:paraId="656D0757" w14:textId="6C310368"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6D46427B" w14:textId="6E55AB92" w:rsidR="00F97253" w:rsidRDefault="00F97253" w:rsidP="00F97253">
      <w:pPr>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6D7CF9">
            <w:pPr>
              <w:jc w:val="center"/>
            </w:pPr>
            <w:r>
              <w:t>20 minutes</w:t>
            </w:r>
          </w:p>
        </w:tc>
      </w:tr>
    </w:tbl>
    <w:p w14:paraId="080F5650" w14:textId="77777777" w:rsidR="000331C2" w:rsidRDefault="000331C2" w:rsidP="00AC4665">
      <w:pPr>
        <w:rPr>
          <w:rFonts w:eastAsia="Times New Roman"/>
        </w:rPr>
      </w:pPr>
    </w:p>
    <w:p w14:paraId="2B60958A" w14:textId="77777777" w:rsidR="000331C2" w:rsidRDefault="000331C2" w:rsidP="000331C2">
      <w:pPr>
        <w:pStyle w:val="Heading2"/>
        <w:rPr>
          <w:rFonts w:eastAsia="Times New Roman"/>
        </w:rPr>
      </w:pPr>
      <w:r>
        <w:rPr>
          <w:rFonts w:eastAsia="Times New Roman"/>
        </w:rPr>
        <w:t>Evaluate accuracy</w:t>
      </w:r>
    </w:p>
    <w:p w14:paraId="5CF9D802" w14:textId="10CD5C87" w:rsidR="00B3293F" w:rsidRDefault="000331C2" w:rsidP="000331C2">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211BF4" w14:paraId="4568ABF9" w14:textId="77777777" w:rsidTr="00E55202">
        <w:trPr>
          <w:trHeight w:val="559"/>
        </w:trPr>
        <w:tc>
          <w:tcPr>
            <w:tcW w:w="2122" w:type="dxa"/>
            <w:vMerge w:val="restart"/>
            <w:vAlign w:val="center"/>
          </w:tcPr>
          <w:p w14:paraId="64321F79" w14:textId="3B3F8875" w:rsidR="00211BF4" w:rsidRDefault="00211BF4" w:rsidP="00E55202">
            <w:pPr>
              <w:jc w:val="left"/>
            </w:pPr>
            <w:r>
              <w:t>BLEU</w:t>
            </w:r>
          </w:p>
        </w:tc>
        <w:tc>
          <w:tcPr>
            <w:tcW w:w="6989" w:type="dxa"/>
            <w:gridSpan w:val="4"/>
            <w:vAlign w:val="center"/>
          </w:tcPr>
          <w:p w14:paraId="33B5180E" w14:textId="01E37878" w:rsidR="00211BF4" w:rsidRDefault="00211BF4" w:rsidP="00E55202">
            <w:pPr>
              <w:jc w:val="center"/>
            </w:pPr>
            <w:r>
              <w:t>Sequence length</w:t>
            </w:r>
          </w:p>
        </w:tc>
      </w:tr>
      <w:tr w:rsidR="00211BF4" w14:paraId="688DEF3E" w14:textId="77777777" w:rsidTr="00E55202">
        <w:trPr>
          <w:trHeight w:val="559"/>
        </w:trPr>
        <w:tc>
          <w:tcPr>
            <w:tcW w:w="2122" w:type="dxa"/>
            <w:vMerge/>
            <w:vAlign w:val="center"/>
          </w:tcPr>
          <w:p w14:paraId="2A4FF33D" w14:textId="7A166999" w:rsidR="00211BF4" w:rsidRDefault="00211BF4" w:rsidP="00E55202">
            <w:pPr>
              <w:jc w:val="left"/>
            </w:pPr>
          </w:p>
        </w:tc>
        <w:tc>
          <w:tcPr>
            <w:tcW w:w="1701" w:type="dxa"/>
            <w:vAlign w:val="center"/>
          </w:tcPr>
          <w:p w14:paraId="5833253A" w14:textId="77777777" w:rsidR="00211BF4" w:rsidRDefault="00211BF4" w:rsidP="00E55202">
            <w:pPr>
              <w:jc w:val="center"/>
            </w:pPr>
            <w:r>
              <w:t>64</w:t>
            </w:r>
          </w:p>
        </w:tc>
        <w:tc>
          <w:tcPr>
            <w:tcW w:w="1701" w:type="dxa"/>
            <w:vAlign w:val="center"/>
          </w:tcPr>
          <w:p w14:paraId="3D281982" w14:textId="77777777" w:rsidR="00211BF4" w:rsidRDefault="00211BF4" w:rsidP="00E55202">
            <w:pPr>
              <w:jc w:val="center"/>
            </w:pPr>
            <w:r>
              <w:t>128</w:t>
            </w:r>
          </w:p>
        </w:tc>
        <w:tc>
          <w:tcPr>
            <w:tcW w:w="1842" w:type="dxa"/>
            <w:vAlign w:val="center"/>
          </w:tcPr>
          <w:p w14:paraId="4667583C" w14:textId="77777777" w:rsidR="00211BF4" w:rsidRDefault="00211BF4" w:rsidP="00E55202">
            <w:pPr>
              <w:jc w:val="center"/>
            </w:pPr>
            <w:r>
              <w:t>256</w:t>
            </w:r>
          </w:p>
        </w:tc>
        <w:tc>
          <w:tcPr>
            <w:tcW w:w="1745" w:type="dxa"/>
            <w:vAlign w:val="center"/>
          </w:tcPr>
          <w:p w14:paraId="05B0BEA2" w14:textId="77777777" w:rsidR="00211BF4" w:rsidRDefault="00211BF4" w:rsidP="00E55202">
            <w:pPr>
              <w:jc w:val="center"/>
            </w:pPr>
            <w:r>
              <w:t>512</w:t>
            </w:r>
          </w:p>
        </w:tc>
      </w:tr>
      <w:tr w:rsidR="00211BF4" w14:paraId="3F1E2D3C" w14:textId="77777777" w:rsidTr="00E55202">
        <w:trPr>
          <w:trHeight w:val="511"/>
        </w:trPr>
        <w:tc>
          <w:tcPr>
            <w:tcW w:w="2122" w:type="dxa"/>
            <w:vAlign w:val="center"/>
          </w:tcPr>
          <w:p w14:paraId="282005AD" w14:textId="12A9C4BB" w:rsidR="00211BF4" w:rsidRDefault="00211BF4" w:rsidP="00E55202">
            <w:pPr>
              <w:jc w:val="left"/>
            </w:pPr>
            <w:r>
              <w:t>BLEU-1</w:t>
            </w:r>
          </w:p>
        </w:tc>
        <w:tc>
          <w:tcPr>
            <w:tcW w:w="1701" w:type="dxa"/>
            <w:vAlign w:val="center"/>
          </w:tcPr>
          <w:p w14:paraId="6F8683C1" w14:textId="6ED3EB33" w:rsidR="00211BF4" w:rsidRDefault="00211BF4" w:rsidP="00E55202">
            <w:pPr>
              <w:jc w:val="center"/>
            </w:pPr>
            <w:r>
              <w:t>0.192</w:t>
            </w:r>
          </w:p>
        </w:tc>
        <w:tc>
          <w:tcPr>
            <w:tcW w:w="1701" w:type="dxa"/>
            <w:vAlign w:val="center"/>
          </w:tcPr>
          <w:p w14:paraId="16796F03" w14:textId="0EF6C844" w:rsidR="00211BF4" w:rsidRDefault="00211BF4" w:rsidP="00E55202">
            <w:pPr>
              <w:jc w:val="center"/>
            </w:pPr>
            <w:r>
              <w:t>0.186</w:t>
            </w:r>
          </w:p>
        </w:tc>
        <w:tc>
          <w:tcPr>
            <w:tcW w:w="1842" w:type="dxa"/>
            <w:vAlign w:val="center"/>
          </w:tcPr>
          <w:p w14:paraId="4BA48F25" w14:textId="431CC12F" w:rsidR="00211BF4" w:rsidRDefault="00211BF4" w:rsidP="00E55202">
            <w:pPr>
              <w:jc w:val="center"/>
            </w:pPr>
            <w:r>
              <w:t>0.185</w:t>
            </w:r>
          </w:p>
        </w:tc>
        <w:tc>
          <w:tcPr>
            <w:tcW w:w="1745" w:type="dxa"/>
            <w:vAlign w:val="center"/>
          </w:tcPr>
          <w:p w14:paraId="03145C1B" w14:textId="5A850A96" w:rsidR="00211BF4" w:rsidRDefault="00211BF4" w:rsidP="00E55202">
            <w:pPr>
              <w:jc w:val="center"/>
            </w:pPr>
            <w:r>
              <w:t>0.182</w:t>
            </w:r>
          </w:p>
        </w:tc>
      </w:tr>
      <w:tr w:rsidR="00211BF4" w14:paraId="74DB5CAB" w14:textId="77777777" w:rsidTr="00E55202">
        <w:trPr>
          <w:trHeight w:val="561"/>
        </w:trPr>
        <w:tc>
          <w:tcPr>
            <w:tcW w:w="2122" w:type="dxa"/>
            <w:vAlign w:val="center"/>
          </w:tcPr>
          <w:p w14:paraId="03BA1DD6" w14:textId="20EA80F9" w:rsidR="00211BF4" w:rsidRDefault="00211BF4" w:rsidP="00E55202">
            <w:pPr>
              <w:jc w:val="left"/>
            </w:pPr>
            <w:r>
              <w:t>BLEU-2</w:t>
            </w:r>
          </w:p>
        </w:tc>
        <w:tc>
          <w:tcPr>
            <w:tcW w:w="1701" w:type="dxa"/>
            <w:vAlign w:val="center"/>
          </w:tcPr>
          <w:p w14:paraId="1617465A" w14:textId="587CF346" w:rsidR="00211BF4" w:rsidRDefault="00211BF4" w:rsidP="00E55202">
            <w:pPr>
              <w:jc w:val="center"/>
            </w:pPr>
            <w:r>
              <w:t>0.172</w:t>
            </w:r>
          </w:p>
        </w:tc>
        <w:tc>
          <w:tcPr>
            <w:tcW w:w="1701" w:type="dxa"/>
            <w:vAlign w:val="center"/>
          </w:tcPr>
          <w:p w14:paraId="15F2B999" w14:textId="29CCD199" w:rsidR="00211BF4" w:rsidRDefault="00211BF4" w:rsidP="00E55202">
            <w:pPr>
              <w:jc w:val="center"/>
            </w:pPr>
            <w:r>
              <w:t>0.170</w:t>
            </w:r>
          </w:p>
        </w:tc>
        <w:tc>
          <w:tcPr>
            <w:tcW w:w="1842" w:type="dxa"/>
            <w:vAlign w:val="center"/>
          </w:tcPr>
          <w:p w14:paraId="1BC6E053" w14:textId="3DFB5731" w:rsidR="00211BF4" w:rsidRDefault="00211BF4" w:rsidP="00E55202">
            <w:pPr>
              <w:jc w:val="center"/>
            </w:pPr>
            <w:r>
              <w:t>0.167</w:t>
            </w:r>
          </w:p>
        </w:tc>
        <w:tc>
          <w:tcPr>
            <w:tcW w:w="1745" w:type="dxa"/>
            <w:vAlign w:val="center"/>
          </w:tcPr>
          <w:p w14:paraId="37989D67" w14:textId="0BD0013D" w:rsidR="00211BF4" w:rsidRDefault="00211BF4" w:rsidP="00E55202">
            <w:pPr>
              <w:jc w:val="center"/>
            </w:pPr>
            <w:r>
              <w:t>0.165</w:t>
            </w:r>
          </w:p>
        </w:tc>
      </w:tr>
      <w:tr w:rsidR="00211BF4" w14:paraId="7742DD87" w14:textId="77777777" w:rsidTr="00E55202">
        <w:trPr>
          <w:trHeight w:val="597"/>
        </w:trPr>
        <w:tc>
          <w:tcPr>
            <w:tcW w:w="2122" w:type="dxa"/>
            <w:vAlign w:val="center"/>
          </w:tcPr>
          <w:p w14:paraId="1E7F0DAD" w14:textId="671F01E8" w:rsidR="00211BF4" w:rsidRDefault="00211BF4" w:rsidP="00E55202">
            <w:pPr>
              <w:jc w:val="left"/>
            </w:pPr>
            <w:r>
              <w:t>BLEU-3</w:t>
            </w:r>
          </w:p>
        </w:tc>
        <w:tc>
          <w:tcPr>
            <w:tcW w:w="1701" w:type="dxa"/>
            <w:vAlign w:val="center"/>
          </w:tcPr>
          <w:p w14:paraId="0B3C5B93" w14:textId="63C5DF46" w:rsidR="00211BF4" w:rsidRDefault="00211BF4" w:rsidP="00E55202">
            <w:pPr>
              <w:jc w:val="center"/>
            </w:pPr>
            <w:r>
              <w:t>0.160</w:t>
            </w:r>
          </w:p>
        </w:tc>
        <w:tc>
          <w:tcPr>
            <w:tcW w:w="1701" w:type="dxa"/>
            <w:vAlign w:val="center"/>
          </w:tcPr>
          <w:p w14:paraId="2591D2F2" w14:textId="3427F1EB" w:rsidR="00211BF4" w:rsidRDefault="00211BF4" w:rsidP="00E55202">
            <w:pPr>
              <w:jc w:val="center"/>
            </w:pPr>
            <w:r>
              <w:t>0.154</w:t>
            </w:r>
          </w:p>
        </w:tc>
        <w:tc>
          <w:tcPr>
            <w:tcW w:w="1842" w:type="dxa"/>
            <w:vAlign w:val="center"/>
          </w:tcPr>
          <w:p w14:paraId="66565EC2" w14:textId="64618814" w:rsidR="00211BF4" w:rsidRDefault="00211BF4" w:rsidP="00E55202">
            <w:pPr>
              <w:jc w:val="center"/>
            </w:pPr>
            <w:r>
              <w:t>0.152</w:t>
            </w:r>
          </w:p>
        </w:tc>
        <w:tc>
          <w:tcPr>
            <w:tcW w:w="1745" w:type="dxa"/>
            <w:vAlign w:val="center"/>
          </w:tcPr>
          <w:p w14:paraId="1A7E384F" w14:textId="20BEDCFD" w:rsidR="00211BF4" w:rsidRDefault="00211BF4" w:rsidP="00E55202">
            <w:pPr>
              <w:jc w:val="center"/>
            </w:pPr>
            <w:r>
              <w:t>0.144</w:t>
            </w:r>
          </w:p>
        </w:tc>
      </w:tr>
      <w:tr w:rsidR="00211BF4" w14:paraId="377A2511" w14:textId="77777777" w:rsidTr="00E55202">
        <w:trPr>
          <w:trHeight w:val="521"/>
        </w:trPr>
        <w:tc>
          <w:tcPr>
            <w:tcW w:w="2122" w:type="dxa"/>
            <w:vAlign w:val="center"/>
          </w:tcPr>
          <w:p w14:paraId="5B397209" w14:textId="7AB388DD" w:rsidR="00211BF4" w:rsidRDefault="00211BF4" w:rsidP="00E55202">
            <w:pPr>
              <w:jc w:val="left"/>
            </w:pPr>
            <w:r>
              <w:t>BLEU-4</w:t>
            </w:r>
          </w:p>
        </w:tc>
        <w:tc>
          <w:tcPr>
            <w:tcW w:w="1701" w:type="dxa"/>
            <w:vAlign w:val="center"/>
          </w:tcPr>
          <w:p w14:paraId="45D8B5FC" w14:textId="7A44D63D" w:rsidR="00211BF4" w:rsidRDefault="00211BF4" w:rsidP="00E55202">
            <w:pPr>
              <w:jc w:val="center"/>
            </w:pPr>
            <w:r>
              <w:t>0.120</w:t>
            </w:r>
          </w:p>
        </w:tc>
        <w:tc>
          <w:tcPr>
            <w:tcW w:w="1701" w:type="dxa"/>
            <w:vAlign w:val="center"/>
          </w:tcPr>
          <w:p w14:paraId="25CA61E9" w14:textId="3D3CA45A" w:rsidR="00211BF4" w:rsidRDefault="00211BF4" w:rsidP="00E55202">
            <w:pPr>
              <w:jc w:val="center"/>
            </w:pPr>
            <w:r>
              <w:t>0.116</w:t>
            </w:r>
          </w:p>
        </w:tc>
        <w:tc>
          <w:tcPr>
            <w:tcW w:w="1842" w:type="dxa"/>
            <w:vAlign w:val="center"/>
          </w:tcPr>
          <w:p w14:paraId="601AE78F" w14:textId="094ED902" w:rsidR="00211BF4" w:rsidRDefault="00211BF4" w:rsidP="00E55202">
            <w:pPr>
              <w:jc w:val="center"/>
            </w:pPr>
            <w:r>
              <w:t>0.110</w:t>
            </w:r>
          </w:p>
        </w:tc>
        <w:tc>
          <w:tcPr>
            <w:tcW w:w="1745" w:type="dxa"/>
            <w:vAlign w:val="center"/>
          </w:tcPr>
          <w:p w14:paraId="03323078" w14:textId="1DB65A4B" w:rsidR="00211BF4" w:rsidRDefault="00211BF4" w:rsidP="00E55202">
            <w:pPr>
              <w:jc w:val="center"/>
            </w:pPr>
            <w:r>
              <w:t>0.100</w:t>
            </w:r>
          </w:p>
        </w:tc>
      </w:tr>
    </w:tbl>
    <w:p w14:paraId="316367EF" w14:textId="77777777" w:rsidR="00211BF4" w:rsidRDefault="00211BF4" w:rsidP="000331C2"/>
    <w:p w14:paraId="70DDD408" w14:textId="6E433BDC"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D6735D">
        <w:t xml:space="preserve"> of the </w:t>
      </w:r>
      <w:proofErr w:type="spellStart"/>
      <w:r w:rsidR="00D6735D">
        <w:t>chatbots</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00669A47" w14:textId="7A48BE02" w:rsidR="00BA53BD" w:rsidRPr="000B0B46" w:rsidRDefault="00B3293F" w:rsidP="00D6735D">
      <w:r w:rsidRPr="00B3293F">
        <w:t xml:space="preserve">Compared with the results using the open domain </w:t>
      </w:r>
      <w:proofErr w:type="spellStart"/>
      <w:r w:rsidRPr="00B3293F">
        <w:t>chatbot</w:t>
      </w:r>
      <w:proofErr w:type="spellEnd"/>
      <w:r w:rsidRPr="00B3293F">
        <w:t xml:space="preserve"> model using Seq2Seq and LSTM in </w:t>
      </w:r>
      <w:r w:rsidR="00D6735D">
        <w:t>thesis by Nguyen Van Vi</w:t>
      </w:r>
      <w:r w:rsidRPr="00B3293F">
        <w:t xml:space="preserve">, with a BLEU score of 0.07, the domain </w:t>
      </w:r>
      <w:proofErr w:type="spellStart"/>
      <w:r w:rsidRPr="00B3293F">
        <w:t>chatbot</w:t>
      </w:r>
      <w:proofErr w:type="spellEnd"/>
      <w:r w:rsidRPr="00B3293F">
        <w:t xml:space="preserve"> model Open using Transformer gives a result of 0.07, with the result though both giving the same result BLEU score, but with our model the model training time is not yet up to 3 hours also achieved similar results, compared to training times of up to 72 hours now </w:t>
      </w:r>
      <w:r w:rsidRPr="00B3293F">
        <w:lastRenderedPageBreak/>
        <w:t>in Nguyen Van Vi's thesis, showing the learning speed of the model Transformer is very superior.</w:t>
      </w:r>
      <w:r w:rsidR="00AC4665">
        <w:br w:type="page"/>
      </w:r>
    </w:p>
    <w:p w14:paraId="2020CEDE" w14:textId="0061EC08" w:rsidR="00731791" w:rsidRPr="000B0B46" w:rsidRDefault="00731791" w:rsidP="00731791">
      <w:pPr>
        <w:pStyle w:val="Heading1"/>
      </w:pPr>
      <w:bookmarkStart w:id="14" w:name="_Toc144840297"/>
      <w:r w:rsidRPr="000B0B46">
        <w:lastRenderedPageBreak/>
        <w:t>CONCLUSION</w:t>
      </w:r>
      <w:r w:rsidR="00214294" w:rsidRPr="000B0B46">
        <w:t xml:space="preserve"> AND FUTURE WORK</w:t>
      </w:r>
      <w:bookmarkEnd w:id="14"/>
    </w:p>
    <w:p w14:paraId="49B982DD" w14:textId="12DAB857" w:rsidR="00731791" w:rsidRDefault="00731791" w:rsidP="00731791">
      <w:pPr>
        <w:pStyle w:val="Heading2"/>
      </w:pPr>
      <w:bookmarkStart w:id="15" w:name="_Toc144840298"/>
      <w:r w:rsidRPr="000B0B46">
        <w:t>Conclusion</w:t>
      </w:r>
      <w:bookmarkEnd w:id="15"/>
    </w:p>
    <w:p w14:paraId="2658BB04" w14:textId="1BAE949E" w:rsidR="00845992" w:rsidRPr="000B0B46" w:rsidRDefault="00845992" w:rsidP="00845992">
      <w:proofErr w:type="spellStart"/>
      <w:r>
        <w:t>MedBot</w:t>
      </w:r>
      <w:proofErr w:type="spellEnd"/>
      <w:r>
        <w:t xml:space="preserve"> </w:t>
      </w:r>
      <w:r w:rsidRPr="000B0B46">
        <w:t>has reached the goal. We successfully created an</w:t>
      </w:r>
      <w:r>
        <w:t xml:space="preserve"> </w:t>
      </w:r>
      <w:proofErr w:type="spellStart"/>
      <w:r>
        <w:t>ehealth</w:t>
      </w:r>
      <w:proofErr w:type="spellEnd"/>
      <w:r>
        <w:t xml:space="preserve"> </w:t>
      </w:r>
      <w:proofErr w:type="spellStart"/>
      <w:r>
        <w:t>chatbot</w:t>
      </w:r>
      <w:proofErr w:type="spellEnd"/>
      <w:r>
        <w:t xml:space="preserve">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w:t>
      </w:r>
      <w:proofErr w:type="spellStart"/>
      <w:r>
        <w:t>chatbot</w:t>
      </w:r>
      <w:proofErr w:type="spellEnd"/>
      <w:r w:rsidRPr="000B0B46">
        <w:t xml:space="preserve"> application also allows users to do other things such as: supporting users to search for questions, answers, and</w:t>
      </w:r>
      <w:r>
        <w:t xml:space="preserve"> health care </w:t>
      </w:r>
      <w:proofErr w:type="spellStart"/>
      <w:r>
        <w:t>recommeded</w:t>
      </w:r>
      <w:proofErr w:type="spellEnd"/>
      <w:r w:rsidRPr="000B0B46">
        <w:t xml:space="preserve"> that they are interested in.</w:t>
      </w:r>
    </w:p>
    <w:p w14:paraId="6BDE9E72" w14:textId="70DD8FD1" w:rsidR="00845992" w:rsidRPr="00845992" w:rsidRDefault="00845992" w:rsidP="00845992">
      <w:r w:rsidRPr="000B0B46">
        <w:t xml:space="preserve">Although </w:t>
      </w:r>
      <w:proofErr w:type="spellStart"/>
      <w:r>
        <w:t>MedB</w:t>
      </w:r>
      <w:r w:rsidRPr="000B0B46">
        <w:t>ot</w:t>
      </w:r>
      <w:proofErr w:type="spellEnd"/>
      <w:r w:rsidRPr="000B0B46">
        <w:t xml:space="preserve"> provides various useful functionalities, there are also some limits. At the present, </w:t>
      </w:r>
      <w:proofErr w:type="spellStart"/>
      <w:r>
        <w:t>MedB</w:t>
      </w:r>
      <w:r w:rsidRPr="000B0B46">
        <w:t>ot</w:t>
      </w:r>
      <w:proofErr w:type="spellEnd"/>
      <w:r w:rsidRPr="000B0B46">
        <w:t xml:space="preserve">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w:t>
      </w:r>
      <w:proofErr w:type="spellStart"/>
      <w:r>
        <w:t>chatbot</w:t>
      </w:r>
      <w:proofErr w:type="spellEnd"/>
      <w:r>
        <w:t xml:space="preserve">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16" w:name="_Toc144840299"/>
      <w:r w:rsidRPr="000B0B46">
        <w:t>Future work</w:t>
      </w:r>
      <w:bookmarkEnd w:id="16"/>
    </w:p>
    <w:p w14:paraId="071ED8C2" w14:textId="30411A5D" w:rsidR="006A5415" w:rsidRDefault="00F95A17" w:rsidP="00921D3C">
      <w:r>
        <w:t xml:space="preserve">Although the </w:t>
      </w:r>
      <w:proofErr w:type="spellStart"/>
      <w:r>
        <w:t>chatbot</w:t>
      </w:r>
      <w:proofErr w:type="spellEnd"/>
      <w:r>
        <w:t xml:space="preserve"> work pretty well with the questions on the healthcare domain, the </w:t>
      </w:r>
      <w:proofErr w:type="spellStart"/>
      <w:r>
        <w:t>chatbot</w:t>
      </w:r>
      <w:proofErr w:type="spellEnd"/>
      <w:r>
        <w:t xml:space="preserve"> still has some limits. For improving the </w:t>
      </w:r>
      <w:proofErr w:type="spellStart"/>
      <w:r>
        <w:t>chatbot</w:t>
      </w:r>
      <w:proofErr w:type="spellEnd"/>
      <w:r>
        <w:t xml:space="preserve"> further, we will expand and improve the dataset first, by filter all </w:t>
      </w:r>
      <w:proofErr w:type="spellStart"/>
      <w:r>
        <w:t>unreleated</w:t>
      </w:r>
      <w:proofErr w:type="spellEnd"/>
      <w:r>
        <w:t xml:space="preserve"> and all </w:t>
      </w:r>
      <w:proofErr w:type="spellStart"/>
      <w:r>
        <w:t>unnessesary</w:t>
      </w:r>
      <w:proofErr w:type="spellEnd"/>
      <w:r>
        <w:t xml:space="preserve"> long answers to make the dataset cleaner to help enhance the performance of the </w:t>
      </w:r>
      <w:proofErr w:type="spellStart"/>
      <w:r>
        <w:t>chatbot</w:t>
      </w:r>
      <w:proofErr w:type="spellEnd"/>
      <w:r>
        <w:t xml:space="preserve">. Secondly, we will also try different parameters as well as try to modify others parts of the model to help improve the accuracy of the </w:t>
      </w:r>
      <w:proofErr w:type="spellStart"/>
      <w:r>
        <w:t>chatbot</w:t>
      </w:r>
      <w:proofErr w:type="spellEnd"/>
      <w:r>
        <w:t xml:space="preserve"> with long answers.</w:t>
      </w:r>
      <w:r w:rsidR="00BF10FC">
        <w:br w:type="page"/>
      </w:r>
    </w:p>
    <w:bookmarkStart w:id="17"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7"/>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18" w:name="_Toc144840301"/>
      <w:r>
        <w:lastRenderedPageBreak/>
        <w:t>APPENDICES</w:t>
      </w:r>
      <w:bookmarkEnd w:id="18"/>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E723D" w14:textId="77777777" w:rsidR="00EE547C" w:rsidRDefault="00EE547C" w:rsidP="00506DEB">
      <w:pPr>
        <w:spacing w:after="0"/>
      </w:pPr>
      <w:r>
        <w:separator/>
      </w:r>
    </w:p>
  </w:endnote>
  <w:endnote w:type="continuationSeparator" w:id="0">
    <w:p w14:paraId="628E5A72" w14:textId="77777777" w:rsidR="00EE547C" w:rsidRDefault="00EE547C"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E55202" w:rsidRDefault="00E55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E55202" w:rsidRPr="005A0E7B" w:rsidRDefault="00E55202">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E55202" w:rsidRDefault="00E552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E55202" w:rsidRDefault="00E55202">
    <w:pPr>
      <w:pStyle w:val="Footer"/>
      <w:rPr>
        <w:i/>
        <w:iCs/>
      </w:rPr>
    </w:pPr>
    <w:r>
      <w:rPr>
        <w:i/>
        <w:iCs/>
      </w:rPr>
      <w:t>______________________________________________________________________</w:t>
    </w:r>
  </w:p>
  <w:p w14:paraId="728892F5" w14:textId="5473EAF5" w:rsidR="00E55202" w:rsidRDefault="00E55202">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6C866D46" w:rsidR="00E55202" w:rsidRPr="005A0E7B" w:rsidRDefault="00E55202">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7C4946">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8204C" w14:textId="77777777" w:rsidR="00EE547C" w:rsidRDefault="00EE547C" w:rsidP="00506DEB">
      <w:pPr>
        <w:spacing w:after="0"/>
      </w:pPr>
      <w:r>
        <w:separator/>
      </w:r>
    </w:p>
  </w:footnote>
  <w:footnote w:type="continuationSeparator" w:id="0">
    <w:p w14:paraId="28927AC6" w14:textId="77777777" w:rsidR="00EE547C" w:rsidRDefault="00EE547C"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E55202" w:rsidRDefault="00E552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E55202" w:rsidRDefault="00E552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E55202" w:rsidRDefault="00E552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4FAEv4lzw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31C2"/>
    <w:rsid w:val="0003413D"/>
    <w:rsid w:val="00034A7D"/>
    <w:rsid w:val="00035B40"/>
    <w:rsid w:val="00037562"/>
    <w:rsid w:val="00040B74"/>
    <w:rsid w:val="00041C28"/>
    <w:rsid w:val="00042882"/>
    <w:rsid w:val="00044311"/>
    <w:rsid w:val="00044DEC"/>
    <w:rsid w:val="00046B0C"/>
    <w:rsid w:val="00046B39"/>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85449"/>
    <w:rsid w:val="0009027B"/>
    <w:rsid w:val="00090456"/>
    <w:rsid w:val="00090B38"/>
    <w:rsid w:val="000923F2"/>
    <w:rsid w:val="000A01F9"/>
    <w:rsid w:val="000A36F2"/>
    <w:rsid w:val="000A61B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5F9E"/>
    <w:rsid w:val="000E6595"/>
    <w:rsid w:val="000E7D44"/>
    <w:rsid w:val="000F03A0"/>
    <w:rsid w:val="000F5413"/>
    <w:rsid w:val="000F5F49"/>
    <w:rsid w:val="000F61A4"/>
    <w:rsid w:val="00100804"/>
    <w:rsid w:val="001037E0"/>
    <w:rsid w:val="001049DA"/>
    <w:rsid w:val="001053CF"/>
    <w:rsid w:val="001131FC"/>
    <w:rsid w:val="00113B79"/>
    <w:rsid w:val="00117164"/>
    <w:rsid w:val="00117E5F"/>
    <w:rsid w:val="00122B7F"/>
    <w:rsid w:val="00123CEB"/>
    <w:rsid w:val="00124D33"/>
    <w:rsid w:val="001268BA"/>
    <w:rsid w:val="001310FC"/>
    <w:rsid w:val="00135567"/>
    <w:rsid w:val="001412A9"/>
    <w:rsid w:val="00141611"/>
    <w:rsid w:val="00141AFB"/>
    <w:rsid w:val="00146F7F"/>
    <w:rsid w:val="00156AAF"/>
    <w:rsid w:val="001573AA"/>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1F"/>
    <w:rsid w:val="001B2893"/>
    <w:rsid w:val="001B3654"/>
    <w:rsid w:val="001B374C"/>
    <w:rsid w:val="001B5D26"/>
    <w:rsid w:val="001B745C"/>
    <w:rsid w:val="001C0D0A"/>
    <w:rsid w:val="001C36E8"/>
    <w:rsid w:val="001C75CC"/>
    <w:rsid w:val="001D3F4B"/>
    <w:rsid w:val="001D4406"/>
    <w:rsid w:val="001D6716"/>
    <w:rsid w:val="001E2047"/>
    <w:rsid w:val="001E2D24"/>
    <w:rsid w:val="001E3500"/>
    <w:rsid w:val="001E4B36"/>
    <w:rsid w:val="001E5EA5"/>
    <w:rsid w:val="001E63DB"/>
    <w:rsid w:val="001E7E52"/>
    <w:rsid w:val="001F11D1"/>
    <w:rsid w:val="001F4960"/>
    <w:rsid w:val="001F7287"/>
    <w:rsid w:val="00202943"/>
    <w:rsid w:val="002029B1"/>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7437A"/>
    <w:rsid w:val="002808A1"/>
    <w:rsid w:val="00280BE4"/>
    <w:rsid w:val="002830A9"/>
    <w:rsid w:val="002851A6"/>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2F6FB5"/>
    <w:rsid w:val="00302F2A"/>
    <w:rsid w:val="00313772"/>
    <w:rsid w:val="00313C7B"/>
    <w:rsid w:val="00315475"/>
    <w:rsid w:val="003155CE"/>
    <w:rsid w:val="003171DB"/>
    <w:rsid w:val="003213BA"/>
    <w:rsid w:val="003218BC"/>
    <w:rsid w:val="00321C87"/>
    <w:rsid w:val="00322659"/>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3A7F"/>
    <w:rsid w:val="00365571"/>
    <w:rsid w:val="00365DD2"/>
    <w:rsid w:val="00366DE2"/>
    <w:rsid w:val="00372946"/>
    <w:rsid w:val="00373836"/>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77202"/>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73C6"/>
    <w:rsid w:val="005B1B40"/>
    <w:rsid w:val="005B2EEF"/>
    <w:rsid w:val="005B34C1"/>
    <w:rsid w:val="005B3F6D"/>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CE2"/>
    <w:rsid w:val="006016E3"/>
    <w:rsid w:val="006035B7"/>
    <w:rsid w:val="006070D4"/>
    <w:rsid w:val="00610321"/>
    <w:rsid w:val="00611928"/>
    <w:rsid w:val="00612384"/>
    <w:rsid w:val="00612620"/>
    <w:rsid w:val="00613B76"/>
    <w:rsid w:val="00614E4F"/>
    <w:rsid w:val="00620AB3"/>
    <w:rsid w:val="00621F4B"/>
    <w:rsid w:val="0062299F"/>
    <w:rsid w:val="00623D68"/>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243D"/>
    <w:rsid w:val="00673697"/>
    <w:rsid w:val="00673F0B"/>
    <w:rsid w:val="00676D9F"/>
    <w:rsid w:val="00680149"/>
    <w:rsid w:val="00680D49"/>
    <w:rsid w:val="00684F89"/>
    <w:rsid w:val="006856ED"/>
    <w:rsid w:val="00686603"/>
    <w:rsid w:val="00686FF8"/>
    <w:rsid w:val="0069020C"/>
    <w:rsid w:val="0069247A"/>
    <w:rsid w:val="00697C7B"/>
    <w:rsid w:val="006A1C81"/>
    <w:rsid w:val="006A4A06"/>
    <w:rsid w:val="006A5415"/>
    <w:rsid w:val="006A582F"/>
    <w:rsid w:val="006A7003"/>
    <w:rsid w:val="006A79F5"/>
    <w:rsid w:val="006A7D39"/>
    <w:rsid w:val="006B0ECB"/>
    <w:rsid w:val="006B21BB"/>
    <w:rsid w:val="006B43D1"/>
    <w:rsid w:val="006D05F0"/>
    <w:rsid w:val="006D27CE"/>
    <w:rsid w:val="006D2836"/>
    <w:rsid w:val="006D385A"/>
    <w:rsid w:val="006D39AE"/>
    <w:rsid w:val="006D41D9"/>
    <w:rsid w:val="006D42C1"/>
    <w:rsid w:val="006D6669"/>
    <w:rsid w:val="006D7CF9"/>
    <w:rsid w:val="006E1525"/>
    <w:rsid w:val="006E6972"/>
    <w:rsid w:val="006F6787"/>
    <w:rsid w:val="006F7592"/>
    <w:rsid w:val="00703625"/>
    <w:rsid w:val="007051C5"/>
    <w:rsid w:val="00707417"/>
    <w:rsid w:val="00710996"/>
    <w:rsid w:val="00712949"/>
    <w:rsid w:val="00721BD5"/>
    <w:rsid w:val="00723D98"/>
    <w:rsid w:val="00724F65"/>
    <w:rsid w:val="007277CF"/>
    <w:rsid w:val="00730466"/>
    <w:rsid w:val="00731791"/>
    <w:rsid w:val="00732F0F"/>
    <w:rsid w:val="007356E5"/>
    <w:rsid w:val="007376F3"/>
    <w:rsid w:val="00740936"/>
    <w:rsid w:val="0074093B"/>
    <w:rsid w:val="007411E1"/>
    <w:rsid w:val="007414FC"/>
    <w:rsid w:val="00742FC6"/>
    <w:rsid w:val="007431A3"/>
    <w:rsid w:val="00744168"/>
    <w:rsid w:val="00744840"/>
    <w:rsid w:val="00750CA6"/>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91BC0"/>
    <w:rsid w:val="00792C28"/>
    <w:rsid w:val="00793377"/>
    <w:rsid w:val="0079455B"/>
    <w:rsid w:val="00796BF8"/>
    <w:rsid w:val="007A531C"/>
    <w:rsid w:val="007A62B5"/>
    <w:rsid w:val="007B1887"/>
    <w:rsid w:val="007B33F5"/>
    <w:rsid w:val="007B5C2A"/>
    <w:rsid w:val="007C028B"/>
    <w:rsid w:val="007C085C"/>
    <w:rsid w:val="007C0B5E"/>
    <w:rsid w:val="007C120F"/>
    <w:rsid w:val="007C1837"/>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45992"/>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77D7D"/>
    <w:rsid w:val="008818EE"/>
    <w:rsid w:val="00881927"/>
    <w:rsid w:val="00891176"/>
    <w:rsid w:val="008911AE"/>
    <w:rsid w:val="00892614"/>
    <w:rsid w:val="008930EA"/>
    <w:rsid w:val="00895E80"/>
    <w:rsid w:val="00895EA1"/>
    <w:rsid w:val="008A05AE"/>
    <w:rsid w:val="008A6F82"/>
    <w:rsid w:val="008A7343"/>
    <w:rsid w:val="008B119D"/>
    <w:rsid w:val="008B1C64"/>
    <w:rsid w:val="008B3617"/>
    <w:rsid w:val="008B3C43"/>
    <w:rsid w:val="008B50D0"/>
    <w:rsid w:val="008B5552"/>
    <w:rsid w:val="008B5687"/>
    <w:rsid w:val="008B6790"/>
    <w:rsid w:val="008B6E7D"/>
    <w:rsid w:val="008B7ADB"/>
    <w:rsid w:val="008C0157"/>
    <w:rsid w:val="008C0950"/>
    <w:rsid w:val="008C3FB7"/>
    <w:rsid w:val="008C46FD"/>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705B"/>
    <w:rsid w:val="009735A6"/>
    <w:rsid w:val="009753C9"/>
    <w:rsid w:val="009764B2"/>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56AF"/>
    <w:rsid w:val="009E60C2"/>
    <w:rsid w:val="009E6B10"/>
    <w:rsid w:val="009F0CE1"/>
    <w:rsid w:val="009F48DA"/>
    <w:rsid w:val="009F4FD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3C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3E0C"/>
    <w:rsid w:val="00B94323"/>
    <w:rsid w:val="00B97138"/>
    <w:rsid w:val="00B97CEF"/>
    <w:rsid w:val="00BA2844"/>
    <w:rsid w:val="00BA28C2"/>
    <w:rsid w:val="00BA3D43"/>
    <w:rsid w:val="00BA48F1"/>
    <w:rsid w:val="00BA53BD"/>
    <w:rsid w:val="00BB12B2"/>
    <w:rsid w:val="00BB55BC"/>
    <w:rsid w:val="00BB73E3"/>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4745"/>
    <w:rsid w:val="00C15CD0"/>
    <w:rsid w:val="00C1769F"/>
    <w:rsid w:val="00C177BC"/>
    <w:rsid w:val="00C17C37"/>
    <w:rsid w:val="00C23E98"/>
    <w:rsid w:val="00C2402B"/>
    <w:rsid w:val="00C251F5"/>
    <w:rsid w:val="00C25B60"/>
    <w:rsid w:val="00C25BA5"/>
    <w:rsid w:val="00C27DB2"/>
    <w:rsid w:val="00C27EE8"/>
    <w:rsid w:val="00C35A73"/>
    <w:rsid w:val="00C416BD"/>
    <w:rsid w:val="00C4291B"/>
    <w:rsid w:val="00C465AF"/>
    <w:rsid w:val="00C47695"/>
    <w:rsid w:val="00C477FA"/>
    <w:rsid w:val="00C51B66"/>
    <w:rsid w:val="00C52C62"/>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A0B64"/>
    <w:rsid w:val="00DA0D66"/>
    <w:rsid w:val="00DA0F90"/>
    <w:rsid w:val="00DA167B"/>
    <w:rsid w:val="00DA3B9B"/>
    <w:rsid w:val="00DA5045"/>
    <w:rsid w:val="00DA69CA"/>
    <w:rsid w:val="00DA724D"/>
    <w:rsid w:val="00DB596B"/>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F05E6"/>
    <w:rsid w:val="00DF538B"/>
    <w:rsid w:val="00E009F8"/>
    <w:rsid w:val="00E027F8"/>
    <w:rsid w:val="00E0315B"/>
    <w:rsid w:val="00E04AA7"/>
    <w:rsid w:val="00E04E0B"/>
    <w:rsid w:val="00E0691C"/>
    <w:rsid w:val="00E100B8"/>
    <w:rsid w:val="00E10EAE"/>
    <w:rsid w:val="00E15E13"/>
    <w:rsid w:val="00E16182"/>
    <w:rsid w:val="00E21442"/>
    <w:rsid w:val="00E306B7"/>
    <w:rsid w:val="00E325F1"/>
    <w:rsid w:val="00E362DB"/>
    <w:rsid w:val="00E420B5"/>
    <w:rsid w:val="00E44C04"/>
    <w:rsid w:val="00E44F8B"/>
    <w:rsid w:val="00E53F84"/>
    <w:rsid w:val="00E55202"/>
    <w:rsid w:val="00E555AA"/>
    <w:rsid w:val="00E55A7B"/>
    <w:rsid w:val="00E56185"/>
    <w:rsid w:val="00E63722"/>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2F66"/>
    <w:rsid w:val="00ED37DD"/>
    <w:rsid w:val="00ED401B"/>
    <w:rsid w:val="00ED4885"/>
    <w:rsid w:val="00ED71C0"/>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77"/>
    <w:rsid w:val="00F50A60"/>
    <w:rsid w:val="00F55239"/>
    <w:rsid w:val="00F564EF"/>
    <w:rsid w:val="00F56FFB"/>
    <w:rsid w:val="00F601AA"/>
    <w:rsid w:val="00F635F0"/>
    <w:rsid w:val="00F63B74"/>
    <w:rsid w:val="00F65946"/>
    <w:rsid w:val="00F8023D"/>
    <w:rsid w:val="00F87D25"/>
    <w:rsid w:val="00F90E4A"/>
    <w:rsid w:val="00F93DB3"/>
    <w:rsid w:val="00F94316"/>
    <w:rsid w:val="00F95A17"/>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3145"/>
    <w:rsid w:val="00063145"/>
    <w:rsid w:val="00300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314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8</b:RefOrder>
  </b:Source>
  <b:Source>
    <b:Tag>Tai</b:Tag>
    <b:SourceType>InternetSite</b:SourceType>
    <b:Guid>{3F603D76-CE92-4C9E-94BC-72510605DC3F}</b:Guid>
    <b:Title>TailwindCSS</b:Title>
    <b:URL>https://tailwindcss.com/</b:URL>
    <b:RefOrder>9</b:RefOrder>
  </b:Source>
  <b:Source>
    <b:Tag>MyS</b:Tag>
    <b:SourceType>InternetSite</b:SourceType>
    <b:Guid>{D536B486-9B7C-4AEE-AA00-23EABC338922}</b:Guid>
    <b:Title>MySQL</b:Title>
    <b:URL>https://www.mysql.com</b:URL>
    <b:RefOrder>10</b:RefOrder>
  </b:Source>
  <b:Source>
    <b:Tag>PHP</b:Tag>
    <b:SourceType>InternetSite</b:SourceType>
    <b:Guid>{15FE6DB4-9D16-4329-8BCC-194E57FA6EF5}</b:Guid>
    <b:Title>Python</b:Title>
    <b:URL>https://www.python.org</b:URL>
    <b:RefOrder>11</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2</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12</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13</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14</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3</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4</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5</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6</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7</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1</b:RefOrder>
  </b:Source>
</b:Sources>
</file>

<file path=customXml/itemProps1.xml><?xml version="1.0" encoding="utf-8"?>
<ds:datastoreItem xmlns:ds="http://schemas.openxmlformats.org/officeDocument/2006/customXml" ds:itemID="{86C94EC2-C133-4C0A-A37F-F05E99D08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11543</Words>
  <Characters>65798</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7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25-XC)</cp:lastModifiedBy>
  <cp:revision>436</cp:revision>
  <cp:lastPrinted>2022-05-15T11:35:00Z</cp:lastPrinted>
  <dcterms:created xsi:type="dcterms:W3CDTF">2023-09-04T13:29:00Z</dcterms:created>
  <dcterms:modified xsi:type="dcterms:W3CDTF">2023-10-13T03:28:00Z</dcterms:modified>
</cp:coreProperties>
</file>